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E61E1B" w14:textId="6CFA00C7" w:rsidR="00E022F0" w:rsidRDefault="00287D60" w:rsidP="007B42C2">
      <w:pPr>
        <w:jc w:val="center"/>
      </w:pP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58D2463A">
                <wp:simplePos x="0" y="0"/>
                <wp:positionH relativeFrom="margin">
                  <wp:posOffset>1133475</wp:posOffset>
                </wp:positionH>
                <wp:positionV relativeFrom="paragraph">
                  <wp:posOffset>7696200</wp:posOffset>
                </wp:positionV>
                <wp:extent cx="4991100" cy="1057275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91100" cy="1057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8208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564"/>
                              <w:gridCol w:w="270"/>
                            </w:tblGrid>
                            <w:tr w:rsidR="00287D60" w:rsidRPr="006558BD" w14:paraId="06E6FFDD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608FE7B" w14:textId="255BBB57" w:rsidR="00E74E99" w:rsidRPr="006558BD" w:rsidRDefault="008C4D74" w:rsidP="00326936">
                                  <w:r>
                                    <w:t>Klipić, čokoladno</w:t>
                                  </w:r>
                                  <w:r w:rsidR="00955B44">
                                    <w:t xml:space="preserve"> mlijeko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72176768" w14:textId="7051731B" w:rsidR="00287D60" w:rsidRPr="006558BD" w:rsidRDefault="00E4667F" w:rsidP="008612CD">
                                  <w:r>
                                    <w:t xml:space="preserve">         1, </w:t>
                                  </w:r>
                                  <w:r w:rsidR="00326A50">
                                    <w:t>7</w:t>
                                  </w:r>
                                </w:p>
                              </w:tc>
                            </w:tr>
                            <w:tr w:rsidR="00287D60" w:rsidRPr="006558BD" w14:paraId="5FB06D7B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6F27728" w14:textId="500303D8" w:rsidR="00ED17DE" w:rsidRPr="006558BD" w:rsidRDefault="008C4D74" w:rsidP="008C4D74">
                                  <w:r>
                                    <w:t>Tjestenina u umaku od 4 vrste sir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7ED22A5F" w14:textId="5127A75D" w:rsidR="00287D60" w:rsidRPr="006558BD" w:rsidRDefault="00A30BB9" w:rsidP="00615165">
                                  <w:r>
                                    <w:t xml:space="preserve">        </w:t>
                                  </w:r>
                                  <w:r w:rsidR="00AE71C1">
                                    <w:t xml:space="preserve"> </w:t>
                                  </w:r>
                                  <w:r w:rsidR="00C710C3">
                                    <w:t>1</w:t>
                                  </w:r>
                                  <w:r w:rsidR="007B5278">
                                    <w:t xml:space="preserve">, </w:t>
                                  </w:r>
                                  <w:r w:rsidR="007E0FCF">
                                    <w:t>7</w:t>
                                  </w:r>
                                </w:p>
                              </w:tc>
                            </w:tr>
                            <w:tr w:rsidR="00287D60" w:rsidRPr="006558BD" w14:paraId="142A086F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0E64E1FA" w14:textId="4C0FFDFD" w:rsidR="00287D60" w:rsidRPr="006558BD" w:rsidRDefault="00BA7889" w:rsidP="00326936">
                                  <w:r>
                                    <w:t>Sladoled</w:t>
                                  </w:r>
                                  <w:r w:rsidR="00326936">
                                    <w:t>, v</w:t>
                                  </w:r>
                                  <w:r w:rsidR="00646195">
                                    <w:t>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4F3DE293" w14:textId="2217BCEC" w:rsidR="00287D60" w:rsidRPr="006558BD" w:rsidRDefault="00A72A9E" w:rsidP="0045208D">
                                  <w:r>
                                    <w:t xml:space="preserve">          </w:t>
                                  </w:r>
                                  <w:r w:rsidR="00C710C3">
                                    <w:t>1</w:t>
                                  </w:r>
                                  <w:r w:rsidR="00615165">
                                    <w:t>, 7</w:t>
                                  </w:r>
                                </w:p>
                              </w:tc>
                            </w:tr>
                            <w:tr w:rsidR="00287D60" w:rsidRPr="006558BD" w14:paraId="47D8B77F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B92346F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22F26350" w14:textId="77777777" w:rsidR="00287D60" w:rsidRPr="006558BD" w:rsidRDefault="00287D60" w:rsidP="00287D60"/>
                              </w:tc>
                            </w:tr>
                            <w:tr w:rsidR="00287D60" w:rsidRPr="006558BD" w14:paraId="4D890C7C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0046F42" w14:textId="77777777" w:rsidR="00287D60" w:rsidRPr="006459F0" w:rsidRDefault="00287D60" w:rsidP="00287D60">
                                  <w:pPr>
                                    <w:rPr>
                                      <w:i/>
                                      <w:iCs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252D14F0" w14:textId="77777777" w:rsidR="00287D60" w:rsidRDefault="00287D60" w:rsidP="00287D60"/>
                              </w:tc>
                            </w:tr>
                            <w:tr w:rsidR="00287D60" w:rsidRPr="006558BD" w14:paraId="231165A0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DB0CDF6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22DA12D6" w14:textId="77777777" w:rsidR="00287D60" w:rsidRPr="006558BD" w:rsidRDefault="00287D60" w:rsidP="00287D60"/>
                              </w:tc>
                            </w:tr>
                            <w:tr w:rsidR="00287D60" w:rsidRPr="006558BD" w14:paraId="50B13452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D746258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24EDC527" w14:textId="77777777" w:rsidR="00287D60" w:rsidRPr="006558BD" w:rsidRDefault="00287D60" w:rsidP="00287D60"/>
                              </w:tc>
                            </w:tr>
                            <w:tr w:rsidR="00287D60" w:rsidRPr="006558BD" w14:paraId="3235B2E6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39310EBF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2A0F90E0" w14:textId="77777777" w:rsidR="00287D60" w:rsidRPr="006558BD" w:rsidRDefault="00287D60" w:rsidP="00287D60"/>
                              </w:tc>
                            </w:tr>
                            <w:tr w:rsidR="00287D60" w:rsidRPr="006558BD" w14:paraId="3FBB152B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511CED02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5DBD3C31" w14:textId="77777777" w:rsidR="00287D60" w:rsidRPr="006558BD" w:rsidRDefault="00287D60" w:rsidP="00287D60"/>
                              </w:tc>
                            </w:tr>
                            <w:tr w:rsidR="00287D60" w:rsidRPr="006558BD" w14:paraId="74C2AF78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0727E5A5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20A1A84F" w14:textId="77777777" w:rsidR="00287D60" w:rsidRPr="006558BD" w:rsidRDefault="00287D60" w:rsidP="00287D60"/>
                              </w:tc>
                            </w:tr>
                            <w:tr w:rsidR="00287D60" w:rsidRPr="006558BD" w14:paraId="40D59DB5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6BD28773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06A34689" w14:textId="77777777" w:rsidR="00287D60" w:rsidRPr="006558BD" w:rsidRDefault="00287D60" w:rsidP="00287D60"/>
                              </w:tc>
                            </w:tr>
                          </w:tbl>
                          <w:p w14:paraId="63866BB6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7CC56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89.25pt;margin-top:606pt;width:393pt;height:83.2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" filled="f" stroked="f">
                <v:textbox>
                  <w:txbxContent>
                    <w:tbl>
                      <w:tblPr>
                        <w:tblStyle w:val="Reetkatablice"/>
                        <w:tblW w:w="8208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564"/>
                        <w:gridCol w:w="270"/>
                      </w:tblGrid>
                      <w:tr w:rsidR="00287D60" w:rsidRPr="006558BD" w14:paraId="06E6FFDD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608FE7B" w14:textId="255BBB57" w:rsidR="00E74E99" w:rsidRPr="006558BD" w:rsidRDefault="008C4D74" w:rsidP="00326936">
                            <w:r>
                              <w:t>Klipić, čokoladno</w:t>
                            </w:r>
                            <w:r w:rsidR="00955B44">
                              <w:t xml:space="preserve"> mlijeko, voće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72176768" w14:textId="7051731B" w:rsidR="00287D60" w:rsidRPr="006558BD" w:rsidRDefault="00E4667F" w:rsidP="008612CD">
                            <w:r>
                              <w:t xml:space="preserve">         1, </w:t>
                            </w:r>
                            <w:r w:rsidR="00326A50">
                              <w:t>7</w:t>
                            </w:r>
                          </w:p>
                        </w:tc>
                      </w:tr>
                      <w:tr w:rsidR="00287D60" w:rsidRPr="006558BD" w14:paraId="5FB06D7B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6F27728" w14:textId="500303D8" w:rsidR="00ED17DE" w:rsidRPr="006558BD" w:rsidRDefault="008C4D74" w:rsidP="008C4D74">
                            <w:r>
                              <w:t>Tjestenina u umaku od 4 vrste sira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7ED22A5F" w14:textId="5127A75D" w:rsidR="00287D60" w:rsidRPr="006558BD" w:rsidRDefault="00A30BB9" w:rsidP="00615165">
                            <w:r>
                              <w:t xml:space="preserve">        </w:t>
                            </w:r>
                            <w:r w:rsidR="00AE71C1">
                              <w:t xml:space="preserve"> </w:t>
                            </w:r>
                            <w:r w:rsidR="00C710C3">
                              <w:t>1</w:t>
                            </w:r>
                            <w:r w:rsidR="007B5278">
                              <w:t xml:space="preserve">, </w:t>
                            </w:r>
                            <w:r w:rsidR="007E0FCF">
                              <w:t>7</w:t>
                            </w:r>
                          </w:p>
                        </w:tc>
                      </w:tr>
                      <w:tr w:rsidR="00287D60" w:rsidRPr="006558BD" w14:paraId="142A086F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0E64E1FA" w14:textId="4C0FFDFD" w:rsidR="00287D60" w:rsidRPr="006558BD" w:rsidRDefault="00BA7889" w:rsidP="00326936">
                            <w:r>
                              <w:t>Sladoled</w:t>
                            </w:r>
                            <w:r w:rsidR="00326936">
                              <w:t>, v</w:t>
                            </w:r>
                            <w:r w:rsidR="00646195">
                              <w:t>oće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4F3DE293" w14:textId="2217BCEC" w:rsidR="00287D60" w:rsidRPr="006558BD" w:rsidRDefault="00A72A9E" w:rsidP="0045208D">
                            <w:r>
                              <w:t xml:space="preserve">          </w:t>
                            </w:r>
                            <w:r w:rsidR="00C710C3">
                              <w:t>1</w:t>
                            </w:r>
                            <w:r w:rsidR="00615165">
                              <w:t>, 7</w:t>
                            </w:r>
                          </w:p>
                        </w:tc>
                      </w:tr>
                      <w:tr w:rsidR="00287D60" w:rsidRPr="006558BD" w14:paraId="47D8B77F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B92346F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22F26350" w14:textId="77777777" w:rsidR="00287D60" w:rsidRPr="006558BD" w:rsidRDefault="00287D60" w:rsidP="00287D60"/>
                        </w:tc>
                      </w:tr>
                      <w:tr w:rsidR="00287D60" w:rsidRPr="006558BD" w14:paraId="4D890C7C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0046F42" w14:textId="77777777" w:rsidR="00287D60" w:rsidRPr="006459F0" w:rsidRDefault="00287D60" w:rsidP="00287D60">
                            <w:pPr>
                              <w:rPr>
                                <w:i/>
                                <w:iCs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252D14F0" w14:textId="77777777" w:rsidR="00287D60" w:rsidRDefault="00287D60" w:rsidP="00287D60"/>
                        </w:tc>
                      </w:tr>
                      <w:tr w:rsidR="00287D60" w:rsidRPr="006558BD" w14:paraId="231165A0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DB0CDF6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22DA12D6" w14:textId="77777777" w:rsidR="00287D60" w:rsidRPr="006558BD" w:rsidRDefault="00287D60" w:rsidP="00287D60"/>
                        </w:tc>
                      </w:tr>
                      <w:tr w:rsidR="00287D60" w:rsidRPr="006558BD" w14:paraId="50B13452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D746258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24EDC527" w14:textId="77777777" w:rsidR="00287D60" w:rsidRPr="006558BD" w:rsidRDefault="00287D60" w:rsidP="00287D60"/>
                        </w:tc>
                      </w:tr>
                      <w:tr w:rsidR="00287D60" w:rsidRPr="006558BD" w14:paraId="3235B2E6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39310EBF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2A0F90E0" w14:textId="77777777" w:rsidR="00287D60" w:rsidRPr="006558BD" w:rsidRDefault="00287D60" w:rsidP="00287D60"/>
                        </w:tc>
                      </w:tr>
                      <w:tr w:rsidR="00287D60" w:rsidRPr="006558BD" w14:paraId="3FBB152B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511CED02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5DBD3C31" w14:textId="77777777" w:rsidR="00287D60" w:rsidRPr="006558BD" w:rsidRDefault="00287D60" w:rsidP="00287D60"/>
                        </w:tc>
                      </w:tr>
                      <w:tr w:rsidR="00287D60" w:rsidRPr="006558BD" w14:paraId="74C2AF78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0727E5A5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20A1A84F" w14:textId="77777777" w:rsidR="00287D60" w:rsidRPr="006558BD" w:rsidRDefault="00287D60" w:rsidP="00287D60"/>
                        </w:tc>
                      </w:tr>
                      <w:tr w:rsidR="00287D60" w:rsidRPr="006558BD" w14:paraId="40D59DB5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6BD28773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06A34689" w14:textId="77777777" w:rsidR="00287D60" w:rsidRPr="006558BD" w:rsidRDefault="00287D60" w:rsidP="00287D60"/>
                        </w:tc>
                      </w:tr>
                    </w:tbl>
                    <w:p w14:paraId="63866BB6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F640D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31F012CB">
                <wp:simplePos x="0" y="0"/>
                <wp:positionH relativeFrom="margin">
                  <wp:posOffset>1076325</wp:posOffset>
                </wp:positionH>
                <wp:positionV relativeFrom="page">
                  <wp:posOffset>5095875</wp:posOffset>
                </wp:positionV>
                <wp:extent cx="5086350" cy="106680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86350" cy="1066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8208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564"/>
                              <w:gridCol w:w="270"/>
                            </w:tblGrid>
                            <w:tr w:rsidR="006459F0" w:rsidRPr="006558BD" w14:paraId="421C49C0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28D9C5D" w14:textId="3550B524" w:rsidR="006459F0" w:rsidRPr="006558BD" w:rsidRDefault="008C4D74" w:rsidP="00F8525B">
                                  <w:r>
                                    <w:t>Hrenovke u tijestu, sok, breskv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6DB489ED" w14:textId="32553EC5" w:rsidR="006459F0" w:rsidRPr="006558BD" w:rsidRDefault="00A30BB9" w:rsidP="00D9327D">
                                  <w:r>
                                    <w:t xml:space="preserve">          </w:t>
                                  </w:r>
                                  <w:r w:rsidR="00910BE7">
                                    <w:t>1</w:t>
                                  </w:r>
                                </w:p>
                              </w:tc>
                            </w:tr>
                            <w:tr w:rsidR="006459F0" w:rsidRPr="006558BD" w14:paraId="42861D36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461FF1" w14:textId="6BC4E49E" w:rsidR="006459F0" w:rsidRPr="006558BD" w:rsidRDefault="008C4D74" w:rsidP="008C4D74"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V</w:t>
                                  </w:r>
                                  <w:r w:rsidR="004201A8">
                                    <w:rPr>
                                      <w:rFonts w:asciiTheme="majorHAnsi" w:hAnsiTheme="majorHAnsi" w:cstheme="majorHAnsi"/>
                                    </w:rPr>
                                    <w:t xml:space="preserve">arivo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od povrća i puretine, </w:t>
                                  </w:r>
                                  <w:r w:rsidR="0034084E">
                                    <w:rPr>
                                      <w:rFonts w:asciiTheme="majorHAnsi" w:hAnsiTheme="majorHAnsi" w:cstheme="majorHAnsi"/>
                                    </w:rPr>
                                    <w:t>domaći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67444E8B" w14:textId="36D41765" w:rsidR="006459F0" w:rsidRPr="006558BD" w:rsidRDefault="00A30BB9" w:rsidP="00EE56D4">
                                  <w:r>
                                    <w:t xml:space="preserve">          </w:t>
                                  </w:r>
                                  <w:r w:rsidR="00D57CB9">
                                    <w:t>1</w:t>
                                  </w:r>
                                </w:p>
                              </w:tc>
                            </w:tr>
                            <w:tr w:rsidR="006459F0" w:rsidRPr="006558BD" w14:paraId="38088499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E1B7DFB" w14:textId="1970D707" w:rsidR="006459F0" w:rsidRPr="006558BD" w:rsidRDefault="008C4D74" w:rsidP="002E0333">
                                  <w:r>
                                    <w:t>Mini đepić od marelice, breskv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6FBCC618" w14:textId="08AC0BA4" w:rsidR="006459F0" w:rsidRPr="006558BD" w:rsidRDefault="00A30BB9" w:rsidP="00D9327D">
                                  <w:r>
                                    <w:t xml:space="preserve">          </w:t>
                                  </w:r>
                                  <w:r w:rsidR="007E0FCF">
                                    <w:t>1</w:t>
                                  </w:r>
                                </w:p>
                              </w:tc>
                            </w:tr>
                            <w:tr w:rsidR="006459F0" w:rsidRPr="006558BD" w14:paraId="029EB28A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37AD186" w14:textId="77777777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29C4EC01" w14:textId="24EE1D0A" w:rsidR="006459F0" w:rsidRPr="006558BD" w:rsidRDefault="006459F0" w:rsidP="00D9327D"/>
                              </w:tc>
                            </w:tr>
                            <w:tr w:rsidR="006459F0" w:rsidRPr="006558BD" w14:paraId="7304CC6A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8388212" w14:textId="77777777" w:rsidR="006459F0" w:rsidRPr="006459F0" w:rsidRDefault="006459F0" w:rsidP="00D9327D">
                                  <w:pPr>
                                    <w:rPr>
                                      <w:i/>
                                      <w:iCs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4AE29F44" w14:textId="77777777" w:rsidR="006459F0" w:rsidRDefault="006459F0" w:rsidP="00D9327D"/>
                              </w:tc>
                            </w:tr>
                            <w:tr w:rsidR="006459F0" w:rsidRPr="006558BD" w14:paraId="4BB73576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D34193F" w14:textId="792C0434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72B959CE" w14:textId="5DDCC2DA" w:rsidR="006459F0" w:rsidRPr="006558BD" w:rsidRDefault="006459F0" w:rsidP="00D9327D"/>
                              </w:tc>
                            </w:tr>
                            <w:tr w:rsidR="006459F0" w:rsidRPr="006558BD" w14:paraId="68DDD76D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E8AD2FF" w14:textId="225AFA79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3ECD6664" w14:textId="28AA2505" w:rsidR="006459F0" w:rsidRPr="006558BD" w:rsidRDefault="006459F0" w:rsidP="00D9327D"/>
                              </w:tc>
                            </w:tr>
                            <w:tr w:rsidR="006459F0" w:rsidRPr="006558BD" w14:paraId="1308C446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1E72032A" w14:textId="4848E1B2" w:rsidR="006459F0" w:rsidRPr="006558BD" w:rsidRDefault="006459F0" w:rsidP="00D9327D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16F012AA" w14:textId="1747BCA4" w:rsidR="006459F0" w:rsidRPr="006558BD" w:rsidRDefault="006459F0" w:rsidP="00D9327D"/>
                              </w:tc>
                            </w:tr>
                            <w:tr w:rsidR="00287D60" w:rsidRPr="006558BD" w14:paraId="022824F9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741BD038" w14:textId="77777777" w:rsidR="00287D60" w:rsidRPr="006558BD" w:rsidRDefault="00287D60" w:rsidP="00D9327D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6A0FFB4A" w14:textId="77777777" w:rsidR="00287D60" w:rsidRPr="006558BD" w:rsidRDefault="00287D60" w:rsidP="00D9327D"/>
                              </w:tc>
                            </w:tr>
                            <w:tr w:rsidR="006459F0" w:rsidRPr="006558BD" w14:paraId="0898B096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07399D96" w14:textId="025C0517" w:rsidR="006459F0" w:rsidRPr="006558BD" w:rsidRDefault="006459F0" w:rsidP="00D9327D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485F3C4A" w14:textId="361C9A66" w:rsidR="006459F0" w:rsidRPr="006558BD" w:rsidRDefault="006459F0" w:rsidP="00D9327D"/>
                              </w:tc>
                            </w:tr>
                            <w:tr w:rsidR="006459F0" w:rsidRPr="006558BD" w14:paraId="18D2330E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525E73F7" w14:textId="575FBEBF" w:rsidR="006459F0" w:rsidRPr="006558BD" w:rsidRDefault="006459F0" w:rsidP="00D9327D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0C93AFF6" w14:textId="1F3BE227" w:rsidR="006459F0" w:rsidRPr="006558BD" w:rsidRDefault="006459F0" w:rsidP="00D9327D"/>
                              </w:tc>
                            </w:tr>
                            <w:tr w:rsidR="006459F0" w:rsidRPr="006558BD" w14:paraId="46D447FB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52FD6CE3" w14:textId="3DA86F4D" w:rsidR="006459F0" w:rsidRPr="006558BD" w:rsidRDefault="006459F0" w:rsidP="00D9327D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5F472145" w14:textId="0F25884C" w:rsidR="006459F0" w:rsidRPr="006558BD" w:rsidRDefault="006459F0" w:rsidP="00D9327D"/>
                              </w:tc>
                            </w:tr>
                          </w:tbl>
                          <w:p w14:paraId="58DA41F2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27" type="#_x0000_t202" style="position:absolute;left:0;text-align:left;margin-left:84.75pt;margin-top:401.25pt;width:400.5pt;height:84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" filled="f" stroked="f">
                <v:textbox>
                  <w:txbxContent>
                    <w:tbl>
                      <w:tblPr>
                        <w:tblStyle w:val="Reetkatablice"/>
                        <w:tblW w:w="8208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564"/>
                        <w:gridCol w:w="270"/>
                      </w:tblGrid>
                      <w:tr w:rsidR="006459F0" w:rsidRPr="006558BD" w14:paraId="421C49C0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28D9C5D" w14:textId="3550B524" w:rsidR="006459F0" w:rsidRPr="006558BD" w:rsidRDefault="008C4D74" w:rsidP="00F8525B">
                            <w:r>
                              <w:t>Hrenovke u tijestu, sok, breskve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6DB489ED" w14:textId="32553EC5" w:rsidR="006459F0" w:rsidRPr="006558BD" w:rsidRDefault="00A30BB9" w:rsidP="00D9327D">
                            <w:r>
                              <w:t xml:space="preserve">          </w:t>
                            </w:r>
                            <w:r w:rsidR="00910BE7">
                              <w:t>1</w:t>
                            </w:r>
                          </w:p>
                        </w:tc>
                      </w:tr>
                      <w:tr w:rsidR="006459F0" w:rsidRPr="006558BD" w14:paraId="42861D36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461FF1" w14:textId="6BC4E49E" w:rsidR="006459F0" w:rsidRPr="006558BD" w:rsidRDefault="008C4D74" w:rsidP="008C4D74">
                            <w:r>
                              <w:rPr>
                                <w:rFonts w:asciiTheme="majorHAnsi" w:hAnsiTheme="majorHAnsi" w:cstheme="majorHAnsi"/>
                              </w:rPr>
                              <w:t>V</w:t>
                            </w:r>
                            <w:r w:rsidR="004201A8">
                              <w:rPr>
                                <w:rFonts w:asciiTheme="majorHAnsi" w:hAnsiTheme="majorHAnsi" w:cstheme="majorHAnsi"/>
                              </w:rPr>
                              <w:t xml:space="preserve">arivo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od povrća i puretine, </w:t>
                            </w:r>
                            <w:r w:rsidR="0034084E">
                              <w:rPr>
                                <w:rFonts w:asciiTheme="majorHAnsi" w:hAnsiTheme="majorHAnsi" w:cstheme="majorHAnsi"/>
                              </w:rPr>
                              <w:t>domaći kruh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67444E8B" w14:textId="36D41765" w:rsidR="006459F0" w:rsidRPr="006558BD" w:rsidRDefault="00A30BB9" w:rsidP="00EE56D4">
                            <w:r>
                              <w:t xml:space="preserve">          </w:t>
                            </w:r>
                            <w:r w:rsidR="00D57CB9">
                              <w:t>1</w:t>
                            </w:r>
                          </w:p>
                        </w:tc>
                      </w:tr>
                      <w:tr w:rsidR="006459F0" w:rsidRPr="006558BD" w14:paraId="38088499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E1B7DFB" w14:textId="1970D707" w:rsidR="006459F0" w:rsidRPr="006558BD" w:rsidRDefault="008C4D74" w:rsidP="002E0333">
                            <w:r>
                              <w:t>Mini đepić od marelice, breskve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6FBCC618" w14:textId="08AC0BA4" w:rsidR="006459F0" w:rsidRPr="006558BD" w:rsidRDefault="00A30BB9" w:rsidP="00D9327D">
                            <w:r>
                              <w:t xml:space="preserve">          </w:t>
                            </w:r>
                            <w:r w:rsidR="007E0FCF">
                              <w:t>1</w:t>
                            </w:r>
                          </w:p>
                        </w:tc>
                      </w:tr>
                      <w:tr w:rsidR="006459F0" w:rsidRPr="006558BD" w14:paraId="029EB28A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37AD186" w14:textId="77777777" w:rsidR="006459F0" w:rsidRPr="006558BD" w:rsidRDefault="006459F0" w:rsidP="00D9327D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29C4EC01" w14:textId="24EE1D0A" w:rsidR="006459F0" w:rsidRPr="006558BD" w:rsidRDefault="006459F0" w:rsidP="00D9327D"/>
                        </w:tc>
                      </w:tr>
                      <w:tr w:rsidR="006459F0" w:rsidRPr="006558BD" w14:paraId="7304CC6A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8388212" w14:textId="77777777" w:rsidR="006459F0" w:rsidRPr="006459F0" w:rsidRDefault="006459F0" w:rsidP="00D9327D">
                            <w:pPr>
                              <w:rPr>
                                <w:i/>
                                <w:iCs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4AE29F44" w14:textId="77777777" w:rsidR="006459F0" w:rsidRDefault="006459F0" w:rsidP="00D9327D"/>
                        </w:tc>
                      </w:tr>
                      <w:tr w:rsidR="006459F0" w:rsidRPr="006558BD" w14:paraId="4BB73576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D34193F" w14:textId="792C0434" w:rsidR="006459F0" w:rsidRPr="006558BD" w:rsidRDefault="006459F0" w:rsidP="00D9327D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72B959CE" w14:textId="5DDCC2DA" w:rsidR="006459F0" w:rsidRPr="006558BD" w:rsidRDefault="006459F0" w:rsidP="00D9327D"/>
                        </w:tc>
                      </w:tr>
                      <w:tr w:rsidR="006459F0" w:rsidRPr="006558BD" w14:paraId="68DDD76D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E8AD2FF" w14:textId="225AFA79" w:rsidR="006459F0" w:rsidRPr="006558BD" w:rsidRDefault="006459F0" w:rsidP="00D9327D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3ECD6664" w14:textId="28AA2505" w:rsidR="006459F0" w:rsidRPr="006558BD" w:rsidRDefault="006459F0" w:rsidP="00D9327D"/>
                        </w:tc>
                      </w:tr>
                      <w:tr w:rsidR="006459F0" w:rsidRPr="006558BD" w14:paraId="1308C446" w14:textId="77777777" w:rsidTr="006459F0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1E72032A" w14:textId="4848E1B2" w:rsidR="006459F0" w:rsidRPr="006558BD" w:rsidRDefault="006459F0" w:rsidP="00D9327D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16F012AA" w14:textId="1747BCA4" w:rsidR="006459F0" w:rsidRPr="006558BD" w:rsidRDefault="006459F0" w:rsidP="00D9327D"/>
                        </w:tc>
                      </w:tr>
                      <w:tr w:rsidR="00287D60" w:rsidRPr="006558BD" w14:paraId="022824F9" w14:textId="77777777" w:rsidTr="006459F0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741BD038" w14:textId="77777777" w:rsidR="00287D60" w:rsidRPr="006558BD" w:rsidRDefault="00287D60" w:rsidP="00D9327D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6A0FFB4A" w14:textId="77777777" w:rsidR="00287D60" w:rsidRPr="006558BD" w:rsidRDefault="00287D60" w:rsidP="00D9327D"/>
                        </w:tc>
                      </w:tr>
                      <w:tr w:rsidR="006459F0" w:rsidRPr="006558BD" w14:paraId="0898B096" w14:textId="77777777" w:rsidTr="006459F0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07399D96" w14:textId="025C0517" w:rsidR="006459F0" w:rsidRPr="006558BD" w:rsidRDefault="006459F0" w:rsidP="00D9327D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485F3C4A" w14:textId="361C9A66" w:rsidR="006459F0" w:rsidRPr="006558BD" w:rsidRDefault="006459F0" w:rsidP="00D9327D"/>
                        </w:tc>
                      </w:tr>
                      <w:tr w:rsidR="006459F0" w:rsidRPr="006558BD" w14:paraId="18D2330E" w14:textId="77777777" w:rsidTr="006459F0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525E73F7" w14:textId="575FBEBF" w:rsidR="006459F0" w:rsidRPr="006558BD" w:rsidRDefault="006459F0" w:rsidP="00D9327D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0C93AFF6" w14:textId="1F3BE227" w:rsidR="006459F0" w:rsidRPr="006558BD" w:rsidRDefault="006459F0" w:rsidP="00D9327D"/>
                        </w:tc>
                      </w:tr>
                      <w:tr w:rsidR="006459F0" w:rsidRPr="006558BD" w14:paraId="46D447FB" w14:textId="77777777" w:rsidTr="006459F0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52FD6CE3" w14:textId="3DA86F4D" w:rsidR="006459F0" w:rsidRPr="006558BD" w:rsidRDefault="006459F0" w:rsidP="00D9327D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5F472145" w14:textId="0F25884C" w:rsidR="006459F0" w:rsidRPr="006558BD" w:rsidRDefault="006459F0" w:rsidP="00D9327D"/>
                        </w:tc>
                      </w:tr>
                    </w:tbl>
                    <w:p w14:paraId="58DA41F2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C94A05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74267135">
                <wp:simplePos x="0" y="0"/>
                <wp:positionH relativeFrom="margin">
                  <wp:posOffset>1085850</wp:posOffset>
                </wp:positionH>
                <wp:positionV relativeFrom="page">
                  <wp:posOffset>6448425</wp:posOffset>
                </wp:positionV>
                <wp:extent cx="5048250" cy="981075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48250" cy="9810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8208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564"/>
                              <w:gridCol w:w="270"/>
                            </w:tblGrid>
                            <w:tr w:rsidR="00287D60" w:rsidRPr="006558BD" w14:paraId="3ABAF7B3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62360AA" w14:textId="6F7115E6" w:rsidR="00287D60" w:rsidRDefault="008C4D74" w:rsidP="00326936">
                                  <w:r>
                                    <w:t>Kruh, maslac, marmelada, bijela kava, voće</w:t>
                                  </w:r>
                                  <w:r w:rsidR="009A72A9">
                                    <w:t xml:space="preserve">                                        1, 7                   </w:t>
                                  </w:r>
                                </w:p>
                                <w:p w14:paraId="7AEB0504" w14:textId="77777777" w:rsidR="008C4D74" w:rsidRDefault="008C4D74" w:rsidP="00326936"/>
                                <w:p w14:paraId="6C4766B7" w14:textId="77777777" w:rsidR="008C4D74" w:rsidRDefault="008C4D74" w:rsidP="00326936">
                                  <w:r>
                                    <w:t>Špagete bolonjez, cikla, kruh</w:t>
                                  </w:r>
                                </w:p>
                                <w:p w14:paraId="4A55BEB0" w14:textId="77777777" w:rsidR="008C4D74" w:rsidRDefault="008C4D74" w:rsidP="00326936"/>
                                <w:p w14:paraId="68FB213F" w14:textId="0E056AA9" w:rsidR="008C4D74" w:rsidRPr="006558BD" w:rsidRDefault="008C4D74" w:rsidP="00326936">
                                  <w:r>
                                    <w:t>Keksi, mlijeko, voće</w:t>
                                  </w:r>
                                  <w:r w:rsidR="009A72A9">
                                    <w:t xml:space="preserve">                                                                                               1,                                                                                     1,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2DCA02BF" w14:textId="77777777" w:rsidR="00287D60" w:rsidRDefault="009A72A9" w:rsidP="00185968">
                                  <w:r>
                                    <w:t>1, 3</w:t>
                                  </w:r>
                                </w:p>
                                <w:p w14:paraId="05376F71" w14:textId="25E75A2F" w:rsidR="009A72A9" w:rsidRPr="006558BD" w:rsidRDefault="009A72A9" w:rsidP="00185968">
                                  <w:r>
                                    <w:t>1,7</w:t>
                                  </w:r>
                                  <w:bookmarkStart w:id="0" w:name="_GoBack"/>
                                  <w:bookmarkEnd w:id="0"/>
                                </w:p>
                              </w:tc>
                            </w:tr>
                            <w:tr w:rsidR="00287D60" w:rsidRPr="006558BD" w14:paraId="1D8F951F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1BD69F7" w14:textId="10176013" w:rsidR="00287D60" w:rsidRPr="00287D60" w:rsidRDefault="00287D60" w:rsidP="00646195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4A96FDB3" w14:textId="25559709" w:rsidR="00287D60" w:rsidRPr="006558BD" w:rsidRDefault="00287D60" w:rsidP="00287D60"/>
                              </w:tc>
                            </w:tr>
                            <w:tr w:rsidR="00287D60" w:rsidRPr="006558BD" w14:paraId="640F76E8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858789E" w14:textId="6BCD7298" w:rsidR="00287D60" w:rsidRPr="006558BD" w:rsidRDefault="00287D60" w:rsidP="00B60451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6517FB45" w14:textId="5F900231" w:rsidR="00287D60" w:rsidRPr="006558BD" w:rsidRDefault="00287D60" w:rsidP="00287D60"/>
                              </w:tc>
                            </w:tr>
                            <w:tr w:rsidR="00287D60" w:rsidRPr="006558BD" w14:paraId="2E238962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0519140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143E1E77" w14:textId="77777777" w:rsidR="00287D60" w:rsidRPr="006558BD" w:rsidRDefault="00287D60" w:rsidP="00287D60"/>
                              </w:tc>
                            </w:tr>
                            <w:tr w:rsidR="00287D60" w:rsidRPr="006558BD" w14:paraId="3CAA5552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45A3963" w14:textId="77777777" w:rsidR="00287D60" w:rsidRPr="006459F0" w:rsidRDefault="00287D60" w:rsidP="00287D60">
                                  <w:pPr>
                                    <w:rPr>
                                      <w:i/>
                                      <w:iCs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34585B10" w14:textId="77777777" w:rsidR="00287D60" w:rsidRDefault="00287D60" w:rsidP="00287D60"/>
                              </w:tc>
                            </w:tr>
                            <w:tr w:rsidR="00287D60" w:rsidRPr="006558BD" w14:paraId="60201F0E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D9802D4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7BB16943" w14:textId="77777777" w:rsidR="00287D60" w:rsidRPr="006558BD" w:rsidRDefault="00287D60" w:rsidP="00287D60"/>
                              </w:tc>
                            </w:tr>
                            <w:tr w:rsidR="00287D60" w:rsidRPr="006558BD" w14:paraId="28353E99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B5455B2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7D685FEF" w14:textId="77777777" w:rsidR="00287D60" w:rsidRPr="006558BD" w:rsidRDefault="00287D60" w:rsidP="00287D60"/>
                              </w:tc>
                            </w:tr>
                            <w:tr w:rsidR="00287D60" w:rsidRPr="006558BD" w14:paraId="1DA727A4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1DAF4748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684E4482" w14:textId="77777777" w:rsidR="00287D60" w:rsidRPr="006558BD" w:rsidRDefault="00287D60" w:rsidP="00287D60"/>
                              </w:tc>
                            </w:tr>
                            <w:tr w:rsidR="00287D60" w:rsidRPr="006558BD" w14:paraId="702883A9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30A86E15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4893FB9D" w14:textId="77777777" w:rsidR="00287D60" w:rsidRPr="006558BD" w:rsidRDefault="00287D60" w:rsidP="00287D60"/>
                              </w:tc>
                            </w:tr>
                            <w:tr w:rsidR="00287D60" w:rsidRPr="006558BD" w14:paraId="336AD9CC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5D4FCB20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593077A5" w14:textId="77777777" w:rsidR="00287D60" w:rsidRPr="006558BD" w:rsidRDefault="00287D60" w:rsidP="00287D60"/>
                              </w:tc>
                            </w:tr>
                            <w:tr w:rsidR="00287D60" w:rsidRPr="006558BD" w14:paraId="7C79934F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25322D52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11015DD6" w14:textId="77777777" w:rsidR="00287D60" w:rsidRPr="006558BD" w:rsidRDefault="00287D60" w:rsidP="00287D60"/>
                              </w:tc>
                            </w:tr>
                          </w:tbl>
                          <w:p w14:paraId="5764C97B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8" type="#_x0000_t202" style="position:absolute;left:0;text-align:left;margin-left:85.5pt;margin-top:507.75pt;width:397.5pt;height:77.2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" filled="f" stroked="f">
                <v:textbox>
                  <w:txbxContent>
                    <w:tbl>
                      <w:tblPr>
                        <w:tblStyle w:val="Reetkatablice"/>
                        <w:tblW w:w="8208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564"/>
                        <w:gridCol w:w="270"/>
                      </w:tblGrid>
                      <w:tr w:rsidR="00287D60" w:rsidRPr="006558BD" w14:paraId="3ABAF7B3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62360AA" w14:textId="6F7115E6" w:rsidR="00287D60" w:rsidRDefault="008C4D74" w:rsidP="00326936">
                            <w:r>
                              <w:t>Kruh, maslac, marmelada, bijela kava, voće</w:t>
                            </w:r>
                            <w:r w:rsidR="009A72A9">
                              <w:t xml:space="preserve">                                        1, 7                   </w:t>
                            </w:r>
                          </w:p>
                          <w:p w14:paraId="7AEB0504" w14:textId="77777777" w:rsidR="008C4D74" w:rsidRDefault="008C4D74" w:rsidP="00326936"/>
                          <w:p w14:paraId="6C4766B7" w14:textId="77777777" w:rsidR="008C4D74" w:rsidRDefault="008C4D74" w:rsidP="00326936">
                            <w:r>
                              <w:t>Špagete bolonjez, cikla, kruh</w:t>
                            </w:r>
                          </w:p>
                          <w:p w14:paraId="4A55BEB0" w14:textId="77777777" w:rsidR="008C4D74" w:rsidRDefault="008C4D74" w:rsidP="00326936"/>
                          <w:p w14:paraId="68FB213F" w14:textId="0E056AA9" w:rsidR="008C4D74" w:rsidRPr="006558BD" w:rsidRDefault="008C4D74" w:rsidP="00326936">
                            <w:r>
                              <w:t>Keksi, mlijeko, voće</w:t>
                            </w:r>
                            <w:r w:rsidR="009A72A9">
                              <w:t xml:space="preserve">                                                                                               1,                                                                                     1, 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2DCA02BF" w14:textId="77777777" w:rsidR="00287D60" w:rsidRDefault="009A72A9" w:rsidP="00185968">
                            <w:r>
                              <w:t>1, 3</w:t>
                            </w:r>
                          </w:p>
                          <w:p w14:paraId="05376F71" w14:textId="25E75A2F" w:rsidR="009A72A9" w:rsidRPr="006558BD" w:rsidRDefault="009A72A9" w:rsidP="00185968">
                            <w:r>
                              <w:t>1,7</w:t>
                            </w:r>
                            <w:bookmarkStart w:id="1" w:name="_GoBack"/>
                            <w:bookmarkEnd w:id="1"/>
                          </w:p>
                        </w:tc>
                      </w:tr>
                      <w:tr w:rsidR="00287D60" w:rsidRPr="006558BD" w14:paraId="1D8F951F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1BD69F7" w14:textId="10176013" w:rsidR="00287D60" w:rsidRPr="00287D60" w:rsidRDefault="00287D60" w:rsidP="00646195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4A96FDB3" w14:textId="25559709" w:rsidR="00287D60" w:rsidRPr="006558BD" w:rsidRDefault="00287D60" w:rsidP="00287D60"/>
                        </w:tc>
                      </w:tr>
                      <w:tr w:rsidR="00287D60" w:rsidRPr="006558BD" w14:paraId="640F76E8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858789E" w14:textId="6BCD7298" w:rsidR="00287D60" w:rsidRPr="006558BD" w:rsidRDefault="00287D60" w:rsidP="00B60451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6517FB45" w14:textId="5F900231" w:rsidR="00287D60" w:rsidRPr="006558BD" w:rsidRDefault="00287D60" w:rsidP="00287D60"/>
                        </w:tc>
                      </w:tr>
                      <w:tr w:rsidR="00287D60" w:rsidRPr="006558BD" w14:paraId="2E238962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0519140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143E1E77" w14:textId="77777777" w:rsidR="00287D60" w:rsidRPr="006558BD" w:rsidRDefault="00287D60" w:rsidP="00287D60"/>
                        </w:tc>
                      </w:tr>
                      <w:tr w:rsidR="00287D60" w:rsidRPr="006558BD" w14:paraId="3CAA5552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45A3963" w14:textId="77777777" w:rsidR="00287D60" w:rsidRPr="006459F0" w:rsidRDefault="00287D60" w:rsidP="00287D60">
                            <w:pPr>
                              <w:rPr>
                                <w:i/>
                                <w:iCs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34585B10" w14:textId="77777777" w:rsidR="00287D60" w:rsidRDefault="00287D60" w:rsidP="00287D60"/>
                        </w:tc>
                      </w:tr>
                      <w:tr w:rsidR="00287D60" w:rsidRPr="006558BD" w14:paraId="60201F0E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D9802D4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7BB16943" w14:textId="77777777" w:rsidR="00287D60" w:rsidRPr="006558BD" w:rsidRDefault="00287D60" w:rsidP="00287D60"/>
                        </w:tc>
                      </w:tr>
                      <w:tr w:rsidR="00287D60" w:rsidRPr="006558BD" w14:paraId="28353E99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B5455B2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7D685FEF" w14:textId="77777777" w:rsidR="00287D60" w:rsidRPr="006558BD" w:rsidRDefault="00287D60" w:rsidP="00287D60"/>
                        </w:tc>
                      </w:tr>
                      <w:tr w:rsidR="00287D60" w:rsidRPr="006558BD" w14:paraId="1DA727A4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1DAF4748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684E4482" w14:textId="77777777" w:rsidR="00287D60" w:rsidRPr="006558BD" w:rsidRDefault="00287D60" w:rsidP="00287D60"/>
                        </w:tc>
                      </w:tr>
                      <w:tr w:rsidR="00287D60" w:rsidRPr="006558BD" w14:paraId="702883A9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30A86E15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4893FB9D" w14:textId="77777777" w:rsidR="00287D60" w:rsidRPr="006558BD" w:rsidRDefault="00287D60" w:rsidP="00287D60"/>
                        </w:tc>
                      </w:tr>
                      <w:tr w:rsidR="00287D60" w:rsidRPr="006558BD" w14:paraId="336AD9CC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5D4FCB20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593077A5" w14:textId="77777777" w:rsidR="00287D60" w:rsidRPr="006558BD" w:rsidRDefault="00287D60" w:rsidP="00287D60"/>
                        </w:tc>
                      </w:tr>
                      <w:tr w:rsidR="00287D60" w:rsidRPr="006558BD" w14:paraId="7C79934F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25322D52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11015DD6" w14:textId="77777777" w:rsidR="00287D60" w:rsidRPr="006558BD" w:rsidRDefault="00287D60" w:rsidP="00287D60"/>
                        </w:tc>
                      </w:tr>
                    </w:tbl>
                    <w:p w14:paraId="5764C97B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C94A05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125B857D">
                <wp:simplePos x="0" y="0"/>
                <wp:positionH relativeFrom="margin">
                  <wp:posOffset>1076325</wp:posOffset>
                </wp:positionH>
                <wp:positionV relativeFrom="paragraph">
                  <wp:posOffset>3838575</wp:posOffset>
                </wp:positionV>
                <wp:extent cx="5057775" cy="102870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57775" cy="1028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8208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6459F0" w:rsidRPr="006558BD" w14:paraId="1B052692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2677A0C" w14:textId="22A1BD24" w:rsidR="006459F0" w:rsidRPr="006558BD" w:rsidRDefault="00C91025" w:rsidP="00BB5AE3">
                                  <w:r>
                                    <w:t>Jastučić od marelice, mlijeko, naranč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6C1FC9E" w14:textId="23D9685A" w:rsidR="006459F0" w:rsidRPr="006558BD" w:rsidRDefault="00A30BB9" w:rsidP="00D9327D">
                                  <w:r>
                                    <w:t xml:space="preserve">          </w:t>
                                  </w:r>
                                  <w:r w:rsidR="0091191D">
                                    <w:t xml:space="preserve">1, </w:t>
                                  </w:r>
                                  <w:r w:rsidR="00FC11DA">
                                    <w:t>7</w:t>
                                  </w:r>
                                </w:p>
                              </w:tc>
                            </w:tr>
                            <w:tr w:rsidR="006459F0" w:rsidRPr="006558BD" w14:paraId="5E7E181B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FA57B78" w14:textId="23728732" w:rsidR="006459F0" w:rsidRPr="006558BD" w:rsidRDefault="00C91025" w:rsidP="006F467F"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Cordon bleu, rizi – bizi, paprika salata</w:t>
                                  </w:r>
                                  <w:r w:rsidR="006F467F">
                                    <w:rPr>
                                      <w:rFonts w:asciiTheme="majorHAnsi" w:hAnsiTheme="majorHAnsi" w:cstheme="majorHAnsi"/>
                                    </w:rPr>
                                    <w:t xml:space="preserve">, </w:t>
                                  </w:r>
                                  <w:r w:rsidR="00F831CE">
                                    <w:rPr>
                                      <w:rFonts w:asciiTheme="majorHAnsi" w:hAnsiTheme="majorHAnsi" w:cstheme="majorHAnsi"/>
                                    </w:rPr>
                                    <w:t>domaći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A7E688E" w14:textId="47AD7F7B" w:rsidR="006459F0" w:rsidRPr="006558BD" w:rsidRDefault="00A30BB9" w:rsidP="00D9327D">
                                  <w:r>
                                    <w:t xml:space="preserve">          </w:t>
                                  </w:r>
                                  <w:r w:rsidR="00FB7821">
                                    <w:t>1</w:t>
                                  </w:r>
                                  <w:r w:rsidR="00572FCF">
                                    <w:t>, 3</w:t>
                                  </w:r>
                                </w:p>
                              </w:tc>
                            </w:tr>
                            <w:tr w:rsidR="006459F0" w:rsidRPr="006558BD" w14:paraId="711AF4D5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66F9BDA" w14:textId="1076B4FF" w:rsidR="006459F0" w:rsidRPr="006558BD" w:rsidRDefault="00C91025" w:rsidP="001D7BD8">
                                  <w:r>
                                    <w:t>Muffin čokolada, naranč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2BABE15" w14:textId="16CF23A5" w:rsidR="006459F0" w:rsidRPr="006558BD" w:rsidRDefault="00A30BB9" w:rsidP="00BC27B1">
                                  <w:r>
                                    <w:t xml:space="preserve">          </w:t>
                                  </w:r>
                                  <w:r w:rsidR="00F831CE">
                                    <w:t xml:space="preserve"> </w:t>
                                  </w:r>
                                  <w:r w:rsidR="00572FCF">
                                    <w:t xml:space="preserve">1, </w:t>
                                  </w:r>
                                  <w:r w:rsidR="0091191D">
                                    <w:t>7</w:t>
                                  </w:r>
                                </w:p>
                              </w:tc>
                            </w:tr>
                            <w:tr w:rsidR="006459F0" w:rsidRPr="006558BD" w14:paraId="581FE66C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87E3851" w14:textId="738EECF7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D4340F6" w14:textId="4A984BC4" w:rsidR="006459F0" w:rsidRPr="006558BD" w:rsidRDefault="006459F0" w:rsidP="00D9327D"/>
                              </w:tc>
                            </w:tr>
                            <w:tr w:rsidR="006459F0" w:rsidRPr="006558BD" w14:paraId="61D74A37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AD79AE5" w14:textId="357F1C24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C5E1EFB" w14:textId="4F9F835B" w:rsidR="006459F0" w:rsidRPr="006558BD" w:rsidRDefault="006459F0" w:rsidP="00D9327D"/>
                              </w:tc>
                            </w:tr>
                            <w:tr w:rsidR="006459F0" w:rsidRPr="006558BD" w14:paraId="382E19D3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B470151" w14:textId="61277A6E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E0A3208" w14:textId="68676200" w:rsidR="006459F0" w:rsidRPr="006558BD" w:rsidRDefault="006459F0" w:rsidP="00D9327D"/>
                              </w:tc>
                            </w:tr>
                          </w:tbl>
                          <w:p w14:paraId="5BA180FA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29" type="#_x0000_t202" style="position:absolute;left:0;text-align:left;margin-left:84.75pt;margin-top:302.25pt;width:398.25pt;height:81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8208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6459F0" w:rsidRPr="006558BD" w14:paraId="1B052692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2677A0C" w14:textId="22A1BD24" w:rsidR="006459F0" w:rsidRPr="006558BD" w:rsidRDefault="00C91025" w:rsidP="00BB5AE3">
                            <w:r>
                              <w:t>Jastučić od marelice, mlijeko, naranč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6C1FC9E" w14:textId="23D9685A" w:rsidR="006459F0" w:rsidRPr="006558BD" w:rsidRDefault="00A30BB9" w:rsidP="00D9327D">
                            <w:r>
                              <w:t xml:space="preserve">          </w:t>
                            </w:r>
                            <w:r w:rsidR="0091191D">
                              <w:t xml:space="preserve">1, </w:t>
                            </w:r>
                            <w:r w:rsidR="00FC11DA">
                              <w:t>7</w:t>
                            </w:r>
                          </w:p>
                        </w:tc>
                      </w:tr>
                      <w:tr w:rsidR="006459F0" w:rsidRPr="006558BD" w14:paraId="5E7E181B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FA57B78" w14:textId="23728732" w:rsidR="006459F0" w:rsidRPr="006558BD" w:rsidRDefault="00C91025" w:rsidP="006F467F">
                            <w:r>
                              <w:rPr>
                                <w:rFonts w:asciiTheme="majorHAnsi" w:hAnsiTheme="majorHAnsi" w:cstheme="majorHAnsi"/>
                              </w:rPr>
                              <w:t>Cordon bleu, rizi – bizi, paprika salata</w:t>
                            </w:r>
                            <w:r w:rsidR="006F467F">
                              <w:rPr>
                                <w:rFonts w:asciiTheme="majorHAnsi" w:hAnsiTheme="majorHAnsi" w:cstheme="majorHAnsi"/>
                              </w:rPr>
                              <w:t xml:space="preserve">, </w:t>
                            </w:r>
                            <w:r w:rsidR="00F831CE">
                              <w:rPr>
                                <w:rFonts w:asciiTheme="majorHAnsi" w:hAnsiTheme="majorHAnsi" w:cstheme="majorHAnsi"/>
                              </w:rPr>
                              <w:t>domaći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A7E688E" w14:textId="47AD7F7B" w:rsidR="006459F0" w:rsidRPr="006558BD" w:rsidRDefault="00A30BB9" w:rsidP="00D9327D">
                            <w:r>
                              <w:t xml:space="preserve">          </w:t>
                            </w:r>
                            <w:r w:rsidR="00FB7821">
                              <w:t>1</w:t>
                            </w:r>
                            <w:r w:rsidR="00572FCF">
                              <w:t>, 3</w:t>
                            </w:r>
                          </w:p>
                        </w:tc>
                      </w:tr>
                      <w:tr w:rsidR="006459F0" w:rsidRPr="006558BD" w14:paraId="711AF4D5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66F9BDA" w14:textId="1076B4FF" w:rsidR="006459F0" w:rsidRPr="006558BD" w:rsidRDefault="00C91025" w:rsidP="001D7BD8">
                            <w:r>
                              <w:t>Muffin čokolada, naranč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2BABE15" w14:textId="16CF23A5" w:rsidR="006459F0" w:rsidRPr="006558BD" w:rsidRDefault="00A30BB9" w:rsidP="00BC27B1">
                            <w:r>
                              <w:t xml:space="preserve">          </w:t>
                            </w:r>
                            <w:r w:rsidR="00F831CE">
                              <w:t xml:space="preserve"> </w:t>
                            </w:r>
                            <w:r w:rsidR="00572FCF">
                              <w:t xml:space="preserve">1, </w:t>
                            </w:r>
                            <w:r w:rsidR="0091191D">
                              <w:t>7</w:t>
                            </w:r>
                          </w:p>
                        </w:tc>
                      </w:tr>
                      <w:tr w:rsidR="006459F0" w:rsidRPr="006558BD" w14:paraId="581FE66C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87E3851" w14:textId="738EECF7" w:rsidR="006459F0" w:rsidRPr="006558BD" w:rsidRDefault="006459F0" w:rsidP="00D9327D"/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D4340F6" w14:textId="4A984BC4" w:rsidR="006459F0" w:rsidRPr="006558BD" w:rsidRDefault="006459F0" w:rsidP="00D9327D"/>
                        </w:tc>
                      </w:tr>
                      <w:tr w:rsidR="006459F0" w:rsidRPr="006558BD" w14:paraId="61D74A37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AD79AE5" w14:textId="357F1C24" w:rsidR="006459F0" w:rsidRPr="006558BD" w:rsidRDefault="006459F0" w:rsidP="00D9327D"/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C5E1EFB" w14:textId="4F9F835B" w:rsidR="006459F0" w:rsidRPr="006558BD" w:rsidRDefault="006459F0" w:rsidP="00D9327D"/>
                        </w:tc>
                      </w:tr>
                      <w:tr w:rsidR="006459F0" w:rsidRPr="006558BD" w14:paraId="382E19D3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B470151" w14:textId="61277A6E" w:rsidR="006459F0" w:rsidRPr="006558BD" w:rsidRDefault="006459F0" w:rsidP="00D9327D"/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E0A3208" w14:textId="68676200" w:rsidR="006459F0" w:rsidRPr="006558BD" w:rsidRDefault="006459F0" w:rsidP="00D9327D"/>
                        </w:tc>
                      </w:tr>
                    </w:tbl>
                    <w:p w14:paraId="5BA180FA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94A05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51D61D52">
                <wp:simplePos x="0" y="0"/>
                <wp:positionH relativeFrom="column">
                  <wp:posOffset>1076325</wp:posOffset>
                </wp:positionH>
                <wp:positionV relativeFrom="page">
                  <wp:posOffset>2543175</wp:posOffset>
                </wp:positionV>
                <wp:extent cx="5076825" cy="10477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76825" cy="1047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242E8" w:rsidRPr="006558BD" w14:paraId="040527E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83EFF1F" w14:textId="72BAE5CC" w:rsidR="00995602" w:rsidRPr="006459F0" w:rsidRDefault="00277E85" w:rsidP="00180792">
                                  <w:r>
                                    <w:t>Sportski dan Osnovne škole Vrbani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3CE14EA" w14:textId="070EAB30" w:rsidR="00D242E8" w:rsidRPr="006558BD" w:rsidRDefault="00D242E8" w:rsidP="00E4667F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  <w:tr w:rsidR="00D242E8" w:rsidRPr="006558BD" w14:paraId="0D028AF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4D7B888" w14:textId="736091A6" w:rsidR="00D242E8" w:rsidRPr="006558BD" w:rsidRDefault="00D242E8" w:rsidP="000829FF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2CF126B" w14:textId="58CA0F73" w:rsidR="00D242E8" w:rsidRPr="006558BD" w:rsidRDefault="00D242E8" w:rsidP="00D9327D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  <w:tr w:rsidR="00D242E8" w:rsidRPr="006558BD" w14:paraId="40DE86F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59A9F9E" w14:textId="5AC09227" w:rsidR="00D242E8" w:rsidRPr="006558BD" w:rsidRDefault="00D242E8" w:rsidP="00781F59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7EA4179" w14:textId="5ABFA5C3" w:rsidR="00D242E8" w:rsidRPr="006558BD" w:rsidRDefault="00D242E8" w:rsidP="009378E7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A944BFF" w14:textId="03F2B02F" w:rsidR="00D242E8" w:rsidRPr="006558BD" w:rsidRDefault="00D242E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0" type="#_x0000_t202" style="position:absolute;left:0;text-align:left;margin-left:84.75pt;margin-top:200.25pt;width:399.75pt;height:82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242E8" w:rsidRPr="006558BD" w14:paraId="040527E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83EFF1F" w14:textId="72BAE5CC" w:rsidR="00995602" w:rsidRPr="006459F0" w:rsidRDefault="00277E85" w:rsidP="00180792">
                            <w:r>
                              <w:t>Sportski dan Osnovne škole Vrbani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3CE14EA" w14:textId="070EAB30" w:rsidR="00D242E8" w:rsidRPr="006558BD" w:rsidRDefault="00D242E8" w:rsidP="00E4667F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  <w:tr w:rsidR="00D242E8" w:rsidRPr="006558BD" w14:paraId="0D028AF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4D7B888" w14:textId="736091A6" w:rsidR="00D242E8" w:rsidRPr="006558BD" w:rsidRDefault="00D242E8" w:rsidP="000829FF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2CF126B" w14:textId="58CA0F73" w:rsidR="00D242E8" w:rsidRPr="006558BD" w:rsidRDefault="00D242E8" w:rsidP="00D9327D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  <w:tr w:rsidR="00D242E8" w:rsidRPr="006558BD" w14:paraId="40DE86F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59A9F9E" w14:textId="5AC09227" w:rsidR="00D242E8" w:rsidRPr="006558BD" w:rsidRDefault="00D242E8" w:rsidP="00781F59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7EA4179" w14:textId="5ABFA5C3" w:rsidR="00D242E8" w:rsidRPr="006558BD" w:rsidRDefault="00D242E8" w:rsidP="009378E7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</w:tbl>
                    <w:p w14:paraId="1A944BFF" w14:textId="03F2B02F" w:rsidR="00D242E8" w:rsidRPr="006558BD" w:rsidRDefault="00D242E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B64460"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3C583246">
                <wp:simplePos x="0" y="0"/>
                <wp:positionH relativeFrom="column">
                  <wp:posOffset>1781175</wp:posOffset>
                </wp:positionH>
                <wp:positionV relativeFrom="page">
                  <wp:posOffset>1704975</wp:posOffset>
                </wp:positionV>
                <wp:extent cx="3267075" cy="37147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100D6D" w14:textId="652E9F48" w:rsidR="00B64460" w:rsidRPr="00E6321E" w:rsidRDefault="00277E85" w:rsidP="00B64460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08</w:t>
                            </w:r>
                            <w:r w:rsidR="006B0E86">
                              <w:rPr>
                                <w:sz w:val="28"/>
                                <w:szCs w:val="28"/>
                              </w:rPr>
                              <w:t>.06</w:t>
                            </w:r>
                            <w:r w:rsidR="0099137F">
                              <w:rPr>
                                <w:sz w:val="28"/>
                                <w:szCs w:val="28"/>
                              </w:rPr>
                              <w:t xml:space="preserve">.2026. –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12</w:t>
                            </w:r>
                            <w:r w:rsidR="008D324A">
                              <w:rPr>
                                <w:sz w:val="28"/>
                                <w:szCs w:val="28"/>
                              </w:rPr>
                              <w:t>.0</w:t>
                            </w:r>
                            <w:r w:rsidR="006B0E86">
                              <w:rPr>
                                <w:sz w:val="28"/>
                                <w:szCs w:val="28"/>
                              </w:rPr>
                              <w:t>6</w:t>
                            </w:r>
                            <w:r w:rsidR="00CB2346">
                              <w:rPr>
                                <w:sz w:val="28"/>
                                <w:szCs w:val="28"/>
                              </w:rPr>
                              <w:t>.2026</w:t>
                            </w:r>
                            <w:r w:rsidR="00821B57">
                              <w:rPr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4BA99FC7" w14:textId="6512B0A8" w:rsidR="007F395B" w:rsidRPr="007F395B" w:rsidRDefault="007F395B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A99FB0" id="Text Box 1" o:spid="_x0000_s1031" type="#_x0000_t202" style="position:absolute;left:0;text-align:left;margin-left:140.25pt;margin-top:134.25pt;width:257.25pt;height:2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" filled="f" stroked="f" strokeweight=".5pt">
                <v:textbox>
                  <w:txbxContent>
                    <w:p w14:paraId="19100D6D" w14:textId="652E9F48" w:rsidR="00B64460" w:rsidRPr="00E6321E" w:rsidRDefault="00277E85" w:rsidP="00B64460">
                      <w:pPr>
                        <w:spacing w:after="0"/>
                        <w:jc w:val="both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08</w:t>
                      </w:r>
                      <w:r w:rsidR="006B0E86">
                        <w:rPr>
                          <w:sz w:val="28"/>
                          <w:szCs w:val="28"/>
                        </w:rPr>
                        <w:t>.06</w:t>
                      </w:r>
                      <w:r w:rsidR="0099137F">
                        <w:rPr>
                          <w:sz w:val="28"/>
                          <w:szCs w:val="28"/>
                        </w:rPr>
                        <w:t xml:space="preserve">.2026. – </w:t>
                      </w:r>
                      <w:r>
                        <w:rPr>
                          <w:sz w:val="28"/>
                          <w:szCs w:val="28"/>
                        </w:rPr>
                        <w:t>12</w:t>
                      </w:r>
                      <w:r w:rsidR="008D324A">
                        <w:rPr>
                          <w:sz w:val="28"/>
                          <w:szCs w:val="28"/>
                        </w:rPr>
                        <w:t>.0</w:t>
                      </w:r>
                      <w:r w:rsidR="006B0E86">
                        <w:rPr>
                          <w:sz w:val="28"/>
                          <w:szCs w:val="28"/>
                        </w:rPr>
                        <w:t>6</w:t>
                      </w:r>
                      <w:r w:rsidR="00CB2346">
                        <w:rPr>
                          <w:sz w:val="28"/>
                          <w:szCs w:val="28"/>
                        </w:rPr>
                        <w:t>.2026</w:t>
                      </w:r>
                      <w:r w:rsidR="00821B57">
                        <w:rPr>
                          <w:sz w:val="28"/>
                          <w:szCs w:val="28"/>
                        </w:rPr>
                        <w:t>.</w:t>
                      </w:r>
                    </w:p>
                    <w:p w14:paraId="4BA99FC7" w14:textId="6512B0A8" w:rsidR="007F395B" w:rsidRPr="007F395B" w:rsidRDefault="007F395B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D3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4C75D68" wp14:editId="425FE508">
                <wp:simplePos x="0" y="0"/>
                <wp:positionH relativeFrom="column">
                  <wp:posOffset>5361628</wp:posOffset>
                </wp:positionH>
                <wp:positionV relativeFrom="paragraph">
                  <wp:posOffset>8781691</wp:posOffset>
                </wp:positionV>
                <wp:extent cx="229691" cy="242378"/>
                <wp:effectExtent l="0" t="0" r="18415" b="24765"/>
                <wp:wrapNone/>
                <wp:docPr id="52" name="Ova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691" cy="242378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159E6DB" id="Oval 52" o:spid="_x0000_s1026" style="position:absolute;margin-left:422.2pt;margin-top:691.45pt;width:18.1pt;height:19.1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7FFF00BA" wp14:editId="1B8457E8">
                <wp:simplePos x="0" y="0"/>
                <wp:positionH relativeFrom="column">
                  <wp:posOffset>6164580</wp:posOffset>
                </wp:positionH>
                <wp:positionV relativeFrom="paragraph">
                  <wp:posOffset>8782050</wp:posOffset>
                </wp:positionV>
                <wp:extent cx="234315" cy="233680"/>
                <wp:effectExtent l="0" t="0" r="13335" b="13970"/>
                <wp:wrapNone/>
                <wp:docPr id="54" name="Oval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3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5CF3866" id="Oval 54" o:spid="_x0000_s1026" style="position:absolute;margin-left:485.4pt;margin-top:691.5pt;width:18.45pt;height:18.4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" filled="f" strokecolor="#7b7b7b [2406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AEF722C" wp14:editId="34B47773">
                <wp:simplePos x="0" y="0"/>
                <wp:positionH relativeFrom="column">
                  <wp:posOffset>5781676</wp:posOffset>
                </wp:positionH>
                <wp:positionV relativeFrom="paragraph">
                  <wp:posOffset>8778239</wp:posOffset>
                </wp:positionV>
                <wp:extent cx="240030" cy="239395"/>
                <wp:effectExtent l="0" t="0" r="26670" b="27305"/>
                <wp:wrapNone/>
                <wp:docPr id="53" name="Oval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F9145C6" id="Oval 53" o:spid="_x0000_s1026" style="position:absolute;margin-left:455.25pt;margin-top:691.2pt;width:18.9pt;height:18.8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" filled="f" strokecolor="#7030a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3A9F625" wp14:editId="0D6746DE">
                <wp:simplePos x="0" y="0"/>
                <wp:positionH relativeFrom="column">
                  <wp:posOffset>4933950</wp:posOffset>
                </wp:positionH>
                <wp:positionV relativeFrom="paragraph">
                  <wp:posOffset>8783955</wp:posOffset>
                </wp:positionV>
                <wp:extent cx="245745" cy="239395"/>
                <wp:effectExtent l="0" t="0" r="20955" b="27305"/>
                <wp:wrapNone/>
                <wp:docPr id="51" name="Oval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745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D00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BFC5A96" id="Oval 51" o:spid="_x0000_s1026" style="position:absolute;margin-left:388.5pt;margin-top:691.65pt;width:19.35pt;height:18.8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" filled="f" strokecolor="#ffd00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11DC9E2" wp14:editId="1506236F">
                <wp:simplePos x="0" y="0"/>
                <wp:positionH relativeFrom="column">
                  <wp:posOffset>4535805</wp:posOffset>
                </wp:positionH>
                <wp:positionV relativeFrom="paragraph">
                  <wp:posOffset>8787765</wp:posOffset>
                </wp:positionV>
                <wp:extent cx="234315" cy="235585"/>
                <wp:effectExtent l="0" t="0" r="13335" b="12065"/>
                <wp:wrapNone/>
                <wp:docPr id="50" name="Ova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4F16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33FA0F86" id="Oval 50" o:spid="_x0000_s1026" style="position:absolute;margin-left:357.15pt;margin-top:691.95pt;width:18.45pt;height:18.5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" filled="f" strokecolor="#f4f16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DE4E5E2" wp14:editId="0D45B3EB">
                <wp:simplePos x="0" y="0"/>
                <wp:positionH relativeFrom="column">
                  <wp:posOffset>4141470</wp:posOffset>
                </wp:positionH>
                <wp:positionV relativeFrom="paragraph">
                  <wp:posOffset>8789670</wp:posOffset>
                </wp:positionV>
                <wp:extent cx="234315" cy="235585"/>
                <wp:effectExtent l="0" t="0" r="13335" b="12065"/>
                <wp:wrapNone/>
                <wp:docPr id="49" name="Oval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0E71554" id="Oval 49" o:spid="_x0000_s1026" style="position:absolute;margin-left:326.1pt;margin-top:692.1pt;width:18.45pt;height:18.5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" filled="f" strokecolor="#538135 [2409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43D6EEC" wp14:editId="28B8B231">
                <wp:simplePos x="0" y="0"/>
                <wp:positionH relativeFrom="column">
                  <wp:posOffset>3750945</wp:posOffset>
                </wp:positionH>
                <wp:positionV relativeFrom="paragraph">
                  <wp:posOffset>8785860</wp:posOffset>
                </wp:positionV>
                <wp:extent cx="255270" cy="249555"/>
                <wp:effectExtent l="0" t="0" r="11430" b="17145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955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592FF44" id="Oval 48" o:spid="_x0000_s1026" style="position:absolute;margin-left:295.35pt;margin-top:691.8pt;width:20.1pt;height:19.6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" filled="f" strokecolor="#7f5f00 [1607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F701668" wp14:editId="56EB3FF3">
                <wp:simplePos x="0" y="0"/>
                <wp:positionH relativeFrom="column">
                  <wp:posOffset>3328035</wp:posOffset>
                </wp:positionH>
                <wp:positionV relativeFrom="paragraph">
                  <wp:posOffset>8791575</wp:posOffset>
                </wp:positionV>
                <wp:extent cx="255270" cy="245745"/>
                <wp:effectExtent l="0" t="0" r="11430" b="20955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574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687A527" id="Oval 47" o:spid="_x0000_s1026" style="position:absolute;margin-left:262.05pt;margin-top:692.25pt;width:20.1pt;height:19.3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B218174" wp14:editId="2D0CE897">
                <wp:simplePos x="0" y="0"/>
                <wp:positionH relativeFrom="column">
                  <wp:posOffset>2908935</wp:posOffset>
                </wp:positionH>
                <wp:positionV relativeFrom="paragraph">
                  <wp:posOffset>8795386</wp:posOffset>
                </wp:positionV>
                <wp:extent cx="220980" cy="236220"/>
                <wp:effectExtent l="0" t="0" r="26670" b="11430"/>
                <wp:wrapNone/>
                <wp:docPr id="46" name="Ova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2362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00A24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9D857C6" id="Oval 46" o:spid="_x0000_s1026" style="position:absolute;margin-left:229.05pt;margin-top:692.55pt;width:17.4pt;height:18.6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" filled="f" strokecolor="#00a24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7D92E39" wp14:editId="1EF9EAB5">
                <wp:simplePos x="0" y="0"/>
                <wp:positionH relativeFrom="column">
                  <wp:posOffset>2482215</wp:posOffset>
                </wp:positionH>
                <wp:positionV relativeFrom="paragraph">
                  <wp:posOffset>8795385</wp:posOffset>
                </wp:positionV>
                <wp:extent cx="241935" cy="241935"/>
                <wp:effectExtent l="0" t="0" r="24765" b="24765"/>
                <wp:wrapNone/>
                <wp:docPr id="45" name="Oval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CCB6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A013924" id="Oval 45" o:spid="_x0000_s1026" style="position:absolute;margin-left:195.45pt;margin-top:692.55pt;width:19.05pt;height:19.05pt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" filled="f" strokecolor="#fccb6a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EE3FC96" wp14:editId="4BB1AB1A">
                <wp:simplePos x="0" y="0"/>
                <wp:positionH relativeFrom="column">
                  <wp:posOffset>2070735</wp:posOffset>
                </wp:positionH>
                <wp:positionV relativeFrom="paragraph">
                  <wp:posOffset>8799194</wp:posOffset>
                </wp:positionV>
                <wp:extent cx="253365" cy="241935"/>
                <wp:effectExtent l="0" t="0" r="13335" b="24765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36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327EC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1ACEA59" id="Oval 44" o:spid="_x0000_s1026" style="position:absolute;margin-left:163.05pt;margin-top:692.85pt;width:19.95pt;height:19.05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" filled="f" strokecolor="#327ec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751413B" wp14:editId="759F1150">
                <wp:simplePos x="0" y="0"/>
                <wp:positionH relativeFrom="column">
                  <wp:posOffset>168021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3" name="Ova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B1C0B3" id="Oval 43" o:spid="_x0000_s1026" style="position:absolute;margin-left:132.3pt;margin-top:692.55pt;width:18.15pt;height:18.4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" filled="f" strokecolor="#ffe599 [1303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65866BC" wp14:editId="3A91A69F">
                <wp:simplePos x="0" y="0"/>
                <wp:positionH relativeFrom="column">
                  <wp:posOffset>1293495</wp:posOffset>
                </wp:positionH>
                <wp:positionV relativeFrom="paragraph">
                  <wp:posOffset>8801100</wp:posOffset>
                </wp:positionV>
                <wp:extent cx="230505" cy="233680"/>
                <wp:effectExtent l="0" t="0" r="17145" b="13970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E2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B2DBE5" id="Oval 42" o:spid="_x0000_s1026" style="position:absolute;margin-left:101.85pt;margin-top:693pt;width:18.15pt;height:18.4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" filled="f" strokecolor="#e20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056E252" wp14:editId="57D20786">
                <wp:simplePos x="0" y="0"/>
                <wp:positionH relativeFrom="column">
                  <wp:posOffset>93345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1" name="Ov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F1A3227" id="Oval 41" o:spid="_x0000_s1026" style="position:absolute;margin-left:73.5pt;margin-top:692.55pt;width:18.15pt;height:18.4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" filled="f" strokecolor="#ffc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7F9A525" wp14:editId="6BAE8E4E">
                <wp:simplePos x="0" y="0"/>
                <wp:positionH relativeFrom="column">
                  <wp:posOffset>2221230</wp:posOffset>
                </wp:positionH>
                <wp:positionV relativeFrom="paragraph">
                  <wp:posOffset>8825865</wp:posOffset>
                </wp:positionV>
                <wp:extent cx="52705" cy="60960"/>
                <wp:effectExtent l="0" t="0" r="23495" b="1524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" cy="6096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3FA188B" id="Oval 16" o:spid="_x0000_s1026" style="position:absolute;margin-left:174.9pt;margin-top:694.95pt;width:4.15pt;height:4.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D0AB1E2" wp14:editId="5016C2F5">
                <wp:simplePos x="0" y="0"/>
                <wp:positionH relativeFrom="column">
                  <wp:posOffset>5951221</wp:posOffset>
                </wp:positionH>
                <wp:positionV relativeFrom="paragraph">
                  <wp:posOffset>8770619</wp:posOffset>
                </wp:positionV>
                <wp:extent cx="46990" cy="74295"/>
                <wp:effectExtent l="0" t="0" r="10160" b="20955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7429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4F21084" id="Oval 38" o:spid="_x0000_s1026" style="position:absolute;margin-left:468.6pt;margin-top:690.6pt;width:3.7pt;height:5.8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C9352DE" wp14:editId="4A1E3F7E">
                <wp:simplePos x="0" y="0"/>
                <wp:positionH relativeFrom="column">
                  <wp:posOffset>6330315</wp:posOffset>
                </wp:positionH>
                <wp:positionV relativeFrom="paragraph">
                  <wp:posOffset>8772525</wp:posOffset>
                </wp:positionV>
                <wp:extent cx="49530" cy="69850"/>
                <wp:effectExtent l="0" t="0" r="26670" b="25400"/>
                <wp:wrapNone/>
                <wp:docPr id="40" name="Ov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EF67618" id="Oval 40" o:spid="_x0000_s1026" style="position:absolute;margin-left:498.45pt;margin-top:690.75pt;width:3.9pt;height:5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EcnAMuEAAAAO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6BE5E7F" wp14:editId="24C18BEC">
                <wp:simplePos x="0" y="0"/>
                <wp:positionH relativeFrom="column">
                  <wp:posOffset>6187440</wp:posOffset>
                </wp:positionH>
                <wp:positionV relativeFrom="paragraph">
                  <wp:posOffset>8936355</wp:posOffset>
                </wp:positionV>
                <wp:extent cx="49530" cy="69850"/>
                <wp:effectExtent l="0" t="0" r="26670" b="25400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5990C8F" id="Oval 39" o:spid="_x0000_s1026" style="position:absolute;margin-left:487.2pt;margin-top:703.65pt;width:3.9pt;height:5.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cjcmiuEAAAAN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E8523C1" wp14:editId="070B0944">
                <wp:simplePos x="0" y="0"/>
                <wp:positionH relativeFrom="column">
                  <wp:posOffset>5796915</wp:posOffset>
                </wp:positionH>
                <wp:positionV relativeFrom="paragraph">
                  <wp:posOffset>8955405</wp:posOffset>
                </wp:positionV>
                <wp:extent cx="49530" cy="69850"/>
                <wp:effectExtent l="0" t="0" r="26670" b="25400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E3BA06A" id="Oval 37" o:spid="_x0000_s1026" style="position:absolute;margin-left:456.45pt;margin-top:705.15pt;width:3.9pt;height:5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7CD5186" wp14:editId="7A046959">
                <wp:simplePos x="0" y="0"/>
                <wp:positionH relativeFrom="column">
                  <wp:posOffset>5377815</wp:posOffset>
                </wp:positionH>
                <wp:positionV relativeFrom="paragraph">
                  <wp:posOffset>8934450</wp:posOffset>
                </wp:positionV>
                <wp:extent cx="45719" cy="66040"/>
                <wp:effectExtent l="0" t="0" r="12065" b="10160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3FD9BC6" id="Oval 36" o:spid="_x0000_s1026" style="position:absolute;margin-left:423.45pt;margin-top:703.5pt;width:3.6pt;height:5.2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A/&#10;Xe3L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E72CDA0" wp14:editId="7BD55B23">
                <wp:simplePos x="0" y="0"/>
                <wp:positionH relativeFrom="column">
                  <wp:posOffset>553021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D4281F1" id="Oval 35" o:spid="_x0000_s1026" style="position:absolute;margin-left:435.45pt;margin-top:691.8pt;width:3.6pt;height:5.2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o&#10;+y4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4A5CED7" wp14:editId="4912B982">
                <wp:simplePos x="0" y="0"/>
                <wp:positionH relativeFrom="column">
                  <wp:posOffset>4962525</wp:posOffset>
                </wp:positionH>
                <wp:positionV relativeFrom="paragraph">
                  <wp:posOffset>8942705</wp:posOffset>
                </wp:positionV>
                <wp:extent cx="45719" cy="66040"/>
                <wp:effectExtent l="0" t="0" r="12065" b="10160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164DD8B" id="Oval 34" o:spid="_x0000_s1026" style="position:absolute;margin-left:390.75pt;margin-top:704.15pt;width:3.6pt;height:5.2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Dl&#10;V0i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FA29777" wp14:editId="727F34C1">
                <wp:simplePos x="0" y="0"/>
                <wp:positionH relativeFrom="column">
                  <wp:posOffset>510349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3490B261" id="Oval 33" o:spid="_x0000_s1026" style="position:absolute;margin-left:401.85pt;margin-top:691.8pt;width:3.6pt;height:5.2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DF8F6FA" wp14:editId="6469776A">
                <wp:simplePos x="0" y="0"/>
                <wp:positionH relativeFrom="column">
                  <wp:posOffset>4543425</wp:posOffset>
                </wp:positionH>
                <wp:positionV relativeFrom="paragraph">
                  <wp:posOffset>8935085</wp:posOffset>
                </wp:positionV>
                <wp:extent cx="45719" cy="66040"/>
                <wp:effectExtent l="0" t="0" r="12065" b="1016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31BF5ED" id="Oval 32" o:spid="_x0000_s1026" style="position:absolute;margin-left:357.75pt;margin-top:703.55pt;width:3.6pt;height:5.2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u&#10;hT11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7A7FD78" wp14:editId="44BAACEC">
                <wp:simplePos x="0" y="0"/>
                <wp:positionH relativeFrom="column">
                  <wp:posOffset>4697730</wp:posOffset>
                </wp:positionH>
                <wp:positionV relativeFrom="paragraph">
                  <wp:posOffset>8806815</wp:posOffset>
                </wp:positionV>
                <wp:extent cx="45719" cy="66040"/>
                <wp:effectExtent l="0" t="0" r="12065" b="1016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1D31931" id="Oval 27" o:spid="_x0000_s1026" style="position:absolute;margin-left:369.9pt;margin-top:693.45pt;width:3.6pt;height:5.2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j&#10;9f4Y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F283A7F" wp14:editId="361458D0">
                <wp:simplePos x="0" y="0"/>
                <wp:positionH relativeFrom="column">
                  <wp:posOffset>4173855</wp:posOffset>
                </wp:positionH>
                <wp:positionV relativeFrom="paragraph">
                  <wp:posOffset>8917305</wp:posOffset>
                </wp:positionV>
                <wp:extent cx="45719" cy="66040"/>
                <wp:effectExtent l="0" t="0" r="12065" b="1016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342B695" id="Oval 26" o:spid="_x0000_s1026" style="position:absolute;margin-left:328.65pt;margin-top:702.15pt;width:3.6pt;height:5.2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CG&#10;3d/H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EC9F36C" wp14:editId="4BA9E4E3">
                <wp:simplePos x="0" y="0"/>
                <wp:positionH relativeFrom="column">
                  <wp:posOffset>4290060</wp:posOffset>
                </wp:positionH>
                <wp:positionV relativeFrom="paragraph">
                  <wp:posOffset>8825865</wp:posOffset>
                </wp:positionV>
                <wp:extent cx="45719" cy="66040"/>
                <wp:effectExtent l="0" t="0" r="12065" b="1016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905E1A2" id="Oval 25" o:spid="_x0000_s1026" style="position:absolute;margin-left:337.8pt;margin-top:694.95pt;width:3.6pt;height:5.2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N&#10;gTw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3A2E316" wp14:editId="38FA4485">
                <wp:simplePos x="0" y="0"/>
                <wp:positionH relativeFrom="column">
                  <wp:posOffset>3901440</wp:posOffset>
                </wp:positionH>
                <wp:positionV relativeFrom="paragraph">
                  <wp:posOffset>8814435</wp:posOffset>
                </wp:positionV>
                <wp:extent cx="74295" cy="66040"/>
                <wp:effectExtent l="0" t="0" r="20955" b="1016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8CC7B11" id="Oval 23" o:spid="_x0000_s1026" style="position:absolute;margin-left:307.2pt;margin-top:694.05pt;width:5.85pt;height:5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A1vgQ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8n46pw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31A431A" wp14:editId="1FAA86CF">
                <wp:simplePos x="0" y="0"/>
                <wp:positionH relativeFrom="column">
                  <wp:posOffset>3747135</wp:posOffset>
                </wp:positionH>
                <wp:positionV relativeFrom="paragraph">
                  <wp:posOffset>8968740</wp:posOffset>
                </wp:positionV>
                <wp:extent cx="68580" cy="60325"/>
                <wp:effectExtent l="0" t="0" r="26670" b="15875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26B7B78" id="Oval 24" o:spid="_x0000_s1026" style="position:absolute;margin-left:295.05pt;margin-top:706.2pt;width:5.4pt;height:4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5EF1949" wp14:editId="10B696D0">
                <wp:simplePos x="0" y="0"/>
                <wp:positionH relativeFrom="column">
                  <wp:posOffset>3505200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E70CD9E" id="Oval 22" o:spid="_x0000_s1026" style="position:absolute;margin-left:276pt;margin-top:694.35pt;width:3.6pt;height:3.6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SsrZm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FD0F917" wp14:editId="397D922F">
                <wp:simplePos x="0" y="0"/>
                <wp:positionH relativeFrom="column">
                  <wp:posOffset>3356610</wp:posOffset>
                </wp:positionH>
                <wp:positionV relativeFrom="paragraph">
                  <wp:posOffset>8959215</wp:posOffset>
                </wp:positionV>
                <wp:extent cx="45719" cy="45719"/>
                <wp:effectExtent l="0" t="0" r="12065" b="12065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8A817F2" id="Oval 21" o:spid="_x0000_s1026" style="position:absolute;margin-left:264.3pt;margin-top:705.45pt;width:3.6pt;height:3.6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BSKCs1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2AAB8AE" wp14:editId="1E3735AC">
                <wp:simplePos x="0" y="0"/>
                <wp:positionH relativeFrom="column">
                  <wp:posOffset>2918460</wp:posOffset>
                </wp:positionH>
                <wp:positionV relativeFrom="paragraph">
                  <wp:posOffset>8968740</wp:posOffset>
                </wp:positionV>
                <wp:extent cx="45719" cy="45719"/>
                <wp:effectExtent l="0" t="0" r="12065" b="12065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909FAE0" id="Oval 19" o:spid="_x0000_s1026" style="position:absolute;margin-left:229.8pt;margin-top:706.2pt;width:3.6pt;height:3.6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DAgykJ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B8DA9E4" wp14:editId="2D930D65">
                <wp:simplePos x="0" y="0"/>
                <wp:positionH relativeFrom="column">
                  <wp:posOffset>3068955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01A0C26" id="Oval 20" o:spid="_x0000_s1026" style="position:absolute;margin-left:241.65pt;margin-top:694.35pt;width:3.6pt;height:3.6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Jmv0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EE8EE6E" wp14:editId="10C0C540">
                <wp:simplePos x="0" y="0"/>
                <wp:positionH relativeFrom="column">
                  <wp:posOffset>2491740</wp:posOffset>
                </wp:positionH>
                <wp:positionV relativeFrom="paragraph">
                  <wp:posOffset>8972550</wp:posOffset>
                </wp:positionV>
                <wp:extent cx="45719" cy="45719"/>
                <wp:effectExtent l="0" t="0" r="12065" b="12065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7ED1408" id="Oval 18" o:spid="_x0000_s1026" style="position:absolute;margin-left:196.2pt;margin-top:706.5pt;width:3.6pt;height:3.6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t/hL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D27B9B5" wp14:editId="76F531E4">
                <wp:simplePos x="0" y="0"/>
                <wp:positionH relativeFrom="column">
                  <wp:posOffset>2632075</wp:posOffset>
                </wp:positionH>
                <wp:positionV relativeFrom="paragraph">
                  <wp:posOffset>8816340</wp:posOffset>
                </wp:positionV>
                <wp:extent cx="45719" cy="45719"/>
                <wp:effectExtent l="0" t="0" r="12065" b="12065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C08DC57" id="Oval 17" o:spid="_x0000_s1026" style="position:absolute;margin-left:207.25pt;margin-top:694.2pt;width:3.6pt;height:3.6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Wknxqe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18EE7DF" wp14:editId="531E7118">
                <wp:simplePos x="0" y="0"/>
                <wp:positionH relativeFrom="column">
                  <wp:posOffset>2105026</wp:posOffset>
                </wp:positionH>
                <wp:positionV relativeFrom="paragraph">
                  <wp:posOffset>8953500</wp:posOffset>
                </wp:positionV>
                <wp:extent cx="46990" cy="55245"/>
                <wp:effectExtent l="0" t="0" r="10160" b="20955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9CF9E17" id="Oval 15" o:spid="_x0000_s1026" style="position:absolute;margin-left:165.75pt;margin-top:705pt;width:3.7pt;height:4.3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8E6AABB" wp14:editId="65408F98">
                <wp:simplePos x="0" y="0"/>
                <wp:positionH relativeFrom="column">
                  <wp:posOffset>1708151</wp:posOffset>
                </wp:positionH>
                <wp:positionV relativeFrom="paragraph">
                  <wp:posOffset>8955405</wp:posOffset>
                </wp:positionV>
                <wp:extent cx="45719" cy="45719"/>
                <wp:effectExtent l="0" t="0" r="12065" b="1206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504EE0E" id="Oval 14" o:spid="_x0000_s1026" style="position:absolute;margin-left:134.5pt;margin-top:705.15pt;width:3.6pt;height:3.6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R0klH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0C3ED85" wp14:editId="347357D8">
                <wp:simplePos x="0" y="0"/>
                <wp:positionH relativeFrom="column">
                  <wp:posOffset>1834515</wp:posOffset>
                </wp:positionH>
                <wp:positionV relativeFrom="paragraph">
                  <wp:posOffset>8829675</wp:posOffset>
                </wp:positionV>
                <wp:extent cx="45719" cy="45719"/>
                <wp:effectExtent l="0" t="0" r="12065" b="1206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4A99F0D" id="Oval 13" o:spid="_x0000_s1026" style="position:absolute;margin-left:144.45pt;margin-top:695.25pt;width:3.6pt;height:3.6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0352G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1CC54D6" wp14:editId="4BFD1674">
                <wp:simplePos x="0" y="0"/>
                <wp:positionH relativeFrom="column">
                  <wp:posOffset>1329056</wp:posOffset>
                </wp:positionH>
                <wp:positionV relativeFrom="paragraph">
                  <wp:posOffset>8945880</wp:posOffset>
                </wp:positionV>
                <wp:extent cx="45719" cy="55245"/>
                <wp:effectExtent l="0" t="0" r="12065" b="2095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32FCEE" id="Oval 12" o:spid="_x0000_s1026" style="position:absolute;margin-left:104.65pt;margin-top:704.4pt;width:3.6pt;height:4.3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67BF1F5" wp14:editId="5B158D79">
                <wp:simplePos x="0" y="0"/>
                <wp:positionH relativeFrom="column">
                  <wp:posOffset>1438275</wp:posOffset>
                </wp:positionH>
                <wp:positionV relativeFrom="paragraph">
                  <wp:posOffset>8829675</wp:posOffset>
                </wp:positionV>
                <wp:extent cx="53340" cy="60325"/>
                <wp:effectExtent l="0" t="0" r="22860" b="158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5E1B80F" id="Oval 9" o:spid="_x0000_s1026" style="position:absolute;margin-left:113.25pt;margin-top:695.25pt;width:4.2pt;height:4.7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5E42F5A" wp14:editId="55E088BB">
                <wp:simplePos x="0" y="0"/>
                <wp:positionH relativeFrom="column">
                  <wp:posOffset>963930</wp:posOffset>
                </wp:positionH>
                <wp:positionV relativeFrom="paragraph">
                  <wp:posOffset>8953500</wp:posOffset>
                </wp:positionV>
                <wp:extent cx="45719" cy="45719"/>
                <wp:effectExtent l="0" t="0" r="12065" b="1206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A053EA2" id="Oval 8" o:spid="_x0000_s1026" style="position:absolute;margin-left:75.9pt;margin-top:705pt;width:3.6pt;height:3.6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2D50B8C" wp14:editId="34A649A8">
                <wp:simplePos x="0" y="0"/>
                <wp:positionH relativeFrom="column">
                  <wp:posOffset>1078230</wp:posOffset>
                </wp:positionH>
                <wp:positionV relativeFrom="paragraph">
                  <wp:posOffset>8829676</wp:posOffset>
                </wp:positionV>
                <wp:extent cx="47625" cy="50800"/>
                <wp:effectExtent l="0" t="0" r="28575" b="2540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" cy="5080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7723DFA" id="Oval 4" o:spid="_x0000_s1026" style="position:absolute;margin-left:84.9pt;margin-top:695.25pt;width:3.75pt;height: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100270" w:rsidRPr="00100270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FFD37D4" wp14:editId="2D848E16">
                <wp:simplePos x="0" y="0"/>
                <wp:positionH relativeFrom="column">
                  <wp:posOffset>2335350</wp:posOffset>
                </wp:positionH>
                <wp:positionV relativeFrom="paragraph">
                  <wp:posOffset>310496</wp:posOffset>
                </wp:positionV>
                <wp:extent cx="2360930" cy="140462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E1816" w14:textId="1E8D8D8F" w:rsidR="00100270" w:rsidRPr="00100270" w:rsidRDefault="00100270">
                            <w:pPr>
                              <w:rPr>
                                <w:i/>
                                <w:iCs/>
                                <w:color w:val="BF8F00" w:themeColor="accent4" w:themeShade="B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0FFD37D4" id="_x0000_s1032" type="#_x0000_t202" style="position:absolute;left:0;text-align:left;margin-left:183.9pt;margin-top:24.45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" filled="f" stroked="f">
                <v:textbox style="mso-fit-shape-to-text:t">
                  <w:txbxContent>
                    <w:p w14:paraId="62FE1816" w14:textId="1E8D8D8F" w:rsidR="00100270" w:rsidRPr="00100270" w:rsidRDefault="00100270">
                      <w:pPr>
                        <w:rPr>
                          <w:i/>
                          <w:iCs/>
                          <w:color w:val="BF8F00" w:themeColor="accent4" w:themeShade="BF"/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277E85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35pt;height:842.95pt">
            <v:imagedata r:id="rId5" o:title="TJEDNI JELOVNIK (4)"/>
          </v:shape>
        </w:pict>
      </w:r>
    </w:p>
    <w:sectPr w:rsidR="00E022F0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0D04"/>
    <w:rsid w:val="00004A60"/>
    <w:rsid w:val="00006148"/>
    <w:rsid w:val="00014099"/>
    <w:rsid w:val="00020CD7"/>
    <w:rsid w:val="0003486F"/>
    <w:rsid w:val="000537A3"/>
    <w:rsid w:val="000615F8"/>
    <w:rsid w:val="00062EA7"/>
    <w:rsid w:val="000829FF"/>
    <w:rsid w:val="000A7684"/>
    <w:rsid w:val="000C14DA"/>
    <w:rsid w:val="000F3D1E"/>
    <w:rsid w:val="000F4249"/>
    <w:rsid w:val="00100270"/>
    <w:rsid w:val="00105B88"/>
    <w:rsid w:val="00106D29"/>
    <w:rsid w:val="00106F9B"/>
    <w:rsid w:val="00111261"/>
    <w:rsid w:val="001139A4"/>
    <w:rsid w:val="00123DA8"/>
    <w:rsid w:val="0012538F"/>
    <w:rsid w:val="001318FF"/>
    <w:rsid w:val="00136795"/>
    <w:rsid w:val="001677A6"/>
    <w:rsid w:val="00180792"/>
    <w:rsid w:val="0018161D"/>
    <w:rsid w:val="00185968"/>
    <w:rsid w:val="001B4272"/>
    <w:rsid w:val="001D1135"/>
    <w:rsid w:val="001D5E41"/>
    <w:rsid w:val="001D6445"/>
    <w:rsid w:val="001D7BD8"/>
    <w:rsid w:val="001F4A1D"/>
    <w:rsid w:val="00207D7C"/>
    <w:rsid w:val="00211854"/>
    <w:rsid w:val="00217613"/>
    <w:rsid w:val="00222DDA"/>
    <w:rsid w:val="00223CFC"/>
    <w:rsid w:val="00242B6A"/>
    <w:rsid w:val="002508A8"/>
    <w:rsid w:val="00251535"/>
    <w:rsid w:val="00264DE8"/>
    <w:rsid w:val="00267501"/>
    <w:rsid w:val="00276384"/>
    <w:rsid w:val="00276ED6"/>
    <w:rsid w:val="00277139"/>
    <w:rsid w:val="00277E85"/>
    <w:rsid w:val="00287315"/>
    <w:rsid w:val="00287D60"/>
    <w:rsid w:val="002935F6"/>
    <w:rsid w:val="002950BC"/>
    <w:rsid w:val="002A4AD4"/>
    <w:rsid w:val="002B169D"/>
    <w:rsid w:val="002B4589"/>
    <w:rsid w:val="002C25AB"/>
    <w:rsid w:val="002E0333"/>
    <w:rsid w:val="00301CDF"/>
    <w:rsid w:val="00305B32"/>
    <w:rsid w:val="003066D9"/>
    <w:rsid w:val="00310856"/>
    <w:rsid w:val="00316B18"/>
    <w:rsid w:val="003224C0"/>
    <w:rsid w:val="00326936"/>
    <w:rsid w:val="00326A50"/>
    <w:rsid w:val="0034084E"/>
    <w:rsid w:val="00341C0F"/>
    <w:rsid w:val="00346902"/>
    <w:rsid w:val="00372618"/>
    <w:rsid w:val="003845ED"/>
    <w:rsid w:val="003847B0"/>
    <w:rsid w:val="00396278"/>
    <w:rsid w:val="003B3AF2"/>
    <w:rsid w:val="003B4885"/>
    <w:rsid w:val="003D6BB5"/>
    <w:rsid w:val="003F66AB"/>
    <w:rsid w:val="003F790E"/>
    <w:rsid w:val="00405219"/>
    <w:rsid w:val="004131DB"/>
    <w:rsid w:val="0041655E"/>
    <w:rsid w:val="004166CE"/>
    <w:rsid w:val="004201A8"/>
    <w:rsid w:val="00426B93"/>
    <w:rsid w:val="00427F13"/>
    <w:rsid w:val="0045208D"/>
    <w:rsid w:val="00453237"/>
    <w:rsid w:val="004611C7"/>
    <w:rsid w:val="00467D5B"/>
    <w:rsid w:val="00470444"/>
    <w:rsid w:val="0047489E"/>
    <w:rsid w:val="0047559F"/>
    <w:rsid w:val="00493062"/>
    <w:rsid w:val="004A333A"/>
    <w:rsid w:val="004A4DA5"/>
    <w:rsid w:val="004B4BFF"/>
    <w:rsid w:val="004B5C52"/>
    <w:rsid w:val="004C1CB8"/>
    <w:rsid w:val="004C7D3A"/>
    <w:rsid w:val="004D3531"/>
    <w:rsid w:val="004D7AAF"/>
    <w:rsid w:val="004E00AF"/>
    <w:rsid w:val="004E2033"/>
    <w:rsid w:val="004E6C4D"/>
    <w:rsid w:val="0051712E"/>
    <w:rsid w:val="00541B88"/>
    <w:rsid w:val="005530F6"/>
    <w:rsid w:val="00572FCF"/>
    <w:rsid w:val="005933EE"/>
    <w:rsid w:val="005A632C"/>
    <w:rsid w:val="005C605F"/>
    <w:rsid w:val="005E24B7"/>
    <w:rsid w:val="005F51D3"/>
    <w:rsid w:val="00602436"/>
    <w:rsid w:val="00610313"/>
    <w:rsid w:val="00615165"/>
    <w:rsid w:val="006300F5"/>
    <w:rsid w:val="006373E3"/>
    <w:rsid w:val="006459F0"/>
    <w:rsid w:val="00646195"/>
    <w:rsid w:val="00646929"/>
    <w:rsid w:val="006558BD"/>
    <w:rsid w:val="00666B8E"/>
    <w:rsid w:val="00676F8F"/>
    <w:rsid w:val="00682A4F"/>
    <w:rsid w:val="00684362"/>
    <w:rsid w:val="006852FD"/>
    <w:rsid w:val="00685AAD"/>
    <w:rsid w:val="006B0D32"/>
    <w:rsid w:val="006B0E86"/>
    <w:rsid w:val="006C224C"/>
    <w:rsid w:val="006D4269"/>
    <w:rsid w:val="006D71D7"/>
    <w:rsid w:val="006E5B44"/>
    <w:rsid w:val="006E74DD"/>
    <w:rsid w:val="006F1009"/>
    <w:rsid w:val="006F1E46"/>
    <w:rsid w:val="006F1EF2"/>
    <w:rsid w:val="006F3D1E"/>
    <w:rsid w:val="006F3D55"/>
    <w:rsid w:val="006F467F"/>
    <w:rsid w:val="0070493B"/>
    <w:rsid w:val="00704E5D"/>
    <w:rsid w:val="007073F8"/>
    <w:rsid w:val="00714E0C"/>
    <w:rsid w:val="00734A77"/>
    <w:rsid w:val="00746ED5"/>
    <w:rsid w:val="007720F8"/>
    <w:rsid w:val="00774964"/>
    <w:rsid w:val="00780DC4"/>
    <w:rsid w:val="00781F59"/>
    <w:rsid w:val="00784D54"/>
    <w:rsid w:val="007919EF"/>
    <w:rsid w:val="007B0516"/>
    <w:rsid w:val="007B42C2"/>
    <w:rsid w:val="007B5278"/>
    <w:rsid w:val="007C2D3A"/>
    <w:rsid w:val="007C3927"/>
    <w:rsid w:val="007C5688"/>
    <w:rsid w:val="007E0FCF"/>
    <w:rsid w:val="007E49C2"/>
    <w:rsid w:val="007F2DB2"/>
    <w:rsid w:val="007F395B"/>
    <w:rsid w:val="007F5471"/>
    <w:rsid w:val="00800579"/>
    <w:rsid w:val="00802FA0"/>
    <w:rsid w:val="00805E10"/>
    <w:rsid w:val="0080710C"/>
    <w:rsid w:val="00812BD9"/>
    <w:rsid w:val="00821B57"/>
    <w:rsid w:val="008378C1"/>
    <w:rsid w:val="0085409B"/>
    <w:rsid w:val="008612CD"/>
    <w:rsid w:val="0086155A"/>
    <w:rsid w:val="0086304C"/>
    <w:rsid w:val="00866E8B"/>
    <w:rsid w:val="00872129"/>
    <w:rsid w:val="00876A74"/>
    <w:rsid w:val="008845E1"/>
    <w:rsid w:val="00892C2D"/>
    <w:rsid w:val="008A67B4"/>
    <w:rsid w:val="008B0C73"/>
    <w:rsid w:val="008C4D74"/>
    <w:rsid w:val="008C5927"/>
    <w:rsid w:val="008D324A"/>
    <w:rsid w:val="008D5641"/>
    <w:rsid w:val="008E06B8"/>
    <w:rsid w:val="0090067A"/>
    <w:rsid w:val="00910BE7"/>
    <w:rsid w:val="0091191D"/>
    <w:rsid w:val="0091460F"/>
    <w:rsid w:val="00914955"/>
    <w:rsid w:val="00934780"/>
    <w:rsid w:val="009378E7"/>
    <w:rsid w:val="0094296F"/>
    <w:rsid w:val="009465C5"/>
    <w:rsid w:val="00952B29"/>
    <w:rsid w:val="00953DD7"/>
    <w:rsid w:val="00955B44"/>
    <w:rsid w:val="00957B9A"/>
    <w:rsid w:val="0096529B"/>
    <w:rsid w:val="009679A6"/>
    <w:rsid w:val="00986B21"/>
    <w:rsid w:val="0099137F"/>
    <w:rsid w:val="00993874"/>
    <w:rsid w:val="00993956"/>
    <w:rsid w:val="00995305"/>
    <w:rsid w:val="00995602"/>
    <w:rsid w:val="00996BBB"/>
    <w:rsid w:val="009970C5"/>
    <w:rsid w:val="009972C8"/>
    <w:rsid w:val="009A1243"/>
    <w:rsid w:val="009A72A9"/>
    <w:rsid w:val="009B38B4"/>
    <w:rsid w:val="009C7A09"/>
    <w:rsid w:val="009E1126"/>
    <w:rsid w:val="00A00CE1"/>
    <w:rsid w:val="00A04741"/>
    <w:rsid w:val="00A120A7"/>
    <w:rsid w:val="00A22F49"/>
    <w:rsid w:val="00A25837"/>
    <w:rsid w:val="00A30BB9"/>
    <w:rsid w:val="00A43D20"/>
    <w:rsid w:val="00A43ECD"/>
    <w:rsid w:val="00A50FC2"/>
    <w:rsid w:val="00A52E85"/>
    <w:rsid w:val="00A7155D"/>
    <w:rsid w:val="00A72A9E"/>
    <w:rsid w:val="00A745CC"/>
    <w:rsid w:val="00A80262"/>
    <w:rsid w:val="00A813B4"/>
    <w:rsid w:val="00A82617"/>
    <w:rsid w:val="00A85013"/>
    <w:rsid w:val="00A866E1"/>
    <w:rsid w:val="00A94FAC"/>
    <w:rsid w:val="00A95903"/>
    <w:rsid w:val="00AA2EDB"/>
    <w:rsid w:val="00AB2488"/>
    <w:rsid w:val="00AC386F"/>
    <w:rsid w:val="00AC5814"/>
    <w:rsid w:val="00AD348B"/>
    <w:rsid w:val="00AD73C0"/>
    <w:rsid w:val="00AE149A"/>
    <w:rsid w:val="00AE71C1"/>
    <w:rsid w:val="00AF6500"/>
    <w:rsid w:val="00B341C4"/>
    <w:rsid w:val="00B40C9A"/>
    <w:rsid w:val="00B54CEC"/>
    <w:rsid w:val="00B5596B"/>
    <w:rsid w:val="00B60451"/>
    <w:rsid w:val="00B64460"/>
    <w:rsid w:val="00B64BC7"/>
    <w:rsid w:val="00B703AD"/>
    <w:rsid w:val="00B746AB"/>
    <w:rsid w:val="00B765A3"/>
    <w:rsid w:val="00B80E41"/>
    <w:rsid w:val="00B824AD"/>
    <w:rsid w:val="00B90224"/>
    <w:rsid w:val="00B9200F"/>
    <w:rsid w:val="00BA6A99"/>
    <w:rsid w:val="00BA7889"/>
    <w:rsid w:val="00BB5AE3"/>
    <w:rsid w:val="00BC27B1"/>
    <w:rsid w:val="00BC5D44"/>
    <w:rsid w:val="00BD0F68"/>
    <w:rsid w:val="00BD310A"/>
    <w:rsid w:val="00BD382E"/>
    <w:rsid w:val="00BD41C6"/>
    <w:rsid w:val="00BD47AA"/>
    <w:rsid w:val="00BE4F73"/>
    <w:rsid w:val="00BE7FB1"/>
    <w:rsid w:val="00BF1CFC"/>
    <w:rsid w:val="00C059A7"/>
    <w:rsid w:val="00C1306B"/>
    <w:rsid w:val="00C253A2"/>
    <w:rsid w:val="00C44613"/>
    <w:rsid w:val="00C50502"/>
    <w:rsid w:val="00C56C21"/>
    <w:rsid w:val="00C710C3"/>
    <w:rsid w:val="00C73B9F"/>
    <w:rsid w:val="00C84F1D"/>
    <w:rsid w:val="00C854BE"/>
    <w:rsid w:val="00C854FC"/>
    <w:rsid w:val="00C91025"/>
    <w:rsid w:val="00C94806"/>
    <w:rsid w:val="00C94A05"/>
    <w:rsid w:val="00CB2346"/>
    <w:rsid w:val="00CC1C43"/>
    <w:rsid w:val="00CC21E1"/>
    <w:rsid w:val="00CD07D0"/>
    <w:rsid w:val="00CD57BE"/>
    <w:rsid w:val="00CE19D0"/>
    <w:rsid w:val="00D013E8"/>
    <w:rsid w:val="00D01575"/>
    <w:rsid w:val="00D23082"/>
    <w:rsid w:val="00D242E8"/>
    <w:rsid w:val="00D57CB9"/>
    <w:rsid w:val="00D920DD"/>
    <w:rsid w:val="00D9327D"/>
    <w:rsid w:val="00D943D0"/>
    <w:rsid w:val="00D953F1"/>
    <w:rsid w:val="00DB30E2"/>
    <w:rsid w:val="00DC160D"/>
    <w:rsid w:val="00DD23AC"/>
    <w:rsid w:val="00DE0CEB"/>
    <w:rsid w:val="00DF3E56"/>
    <w:rsid w:val="00DF4B97"/>
    <w:rsid w:val="00DF7FE3"/>
    <w:rsid w:val="00E001D0"/>
    <w:rsid w:val="00E00629"/>
    <w:rsid w:val="00E022F0"/>
    <w:rsid w:val="00E14C05"/>
    <w:rsid w:val="00E20370"/>
    <w:rsid w:val="00E244EA"/>
    <w:rsid w:val="00E3009F"/>
    <w:rsid w:val="00E30D83"/>
    <w:rsid w:val="00E31A25"/>
    <w:rsid w:val="00E3482E"/>
    <w:rsid w:val="00E44BFC"/>
    <w:rsid w:val="00E4667F"/>
    <w:rsid w:val="00E5205A"/>
    <w:rsid w:val="00E561AF"/>
    <w:rsid w:val="00E643FE"/>
    <w:rsid w:val="00E656D8"/>
    <w:rsid w:val="00E72AEC"/>
    <w:rsid w:val="00E74E99"/>
    <w:rsid w:val="00E97A32"/>
    <w:rsid w:val="00EC118C"/>
    <w:rsid w:val="00EC28BC"/>
    <w:rsid w:val="00EC6771"/>
    <w:rsid w:val="00ED17DE"/>
    <w:rsid w:val="00ED4FA1"/>
    <w:rsid w:val="00EE0328"/>
    <w:rsid w:val="00EE20E0"/>
    <w:rsid w:val="00EE56D4"/>
    <w:rsid w:val="00EE6ECB"/>
    <w:rsid w:val="00EF4593"/>
    <w:rsid w:val="00EF5FDE"/>
    <w:rsid w:val="00EF640D"/>
    <w:rsid w:val="00F00D97"/>
    <w:rsid w:val="00F077CA"/>
    <w:rsid w:val="00F157A5"/>
    <w:rsid w:val="00F2414A"/>
    <w:rsid w:val="00F36BFF"/>
    <w:rsid w:val="00F5224B"/>
    <w:rsid w:val="00F67DCD"/>
    <w:rsid w:val="00F831CE"/>
    <w:rsid w:val="00F8525B"/>
    <w:rsid w:val="00F8585B"/>
    <w:rsid w:val="00F94E36"/>
    <w:rsid w:val="00FB61B9"/>
    <w:rsid w:val="00FB621D"/>
    <w:rsid w:val="00FB769C"/>
    <w:rsid w:val="00FB7821"/>
    <w:rsid w:val="00FC11DA"/>
    <w:rsid w:val="00FD1E77"/>
    <w:rsid w:val="00FF02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proreda">
    <w:name w:val="No Spacing"/>
    <w:uiPriority w:val="1"/>
    <w:qFormat/>
    <w:rsid w:val="00D9327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383845-E26B-4038-9F6B-2E4D73DFA1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3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Martina Turčić</cp:lastModifiedBy>
  <cp:revision>240</cp:revision>
  <cp:lastPrinted>2024-08-27T10:52:00Z</cp:lastPrinted>
  <dcterms:created xsi:type="dcterms:W3CDTF">2025-09-11T09:42:00Z</dcterms:created>
  <dcterms:modified xsi:type="dcterms:W3CDTF">2026-06-02T09:19:00Z</dcterms:modified>
</cp:coreProperties>
</file>